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93541" w14:textId="77777777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COUNCIL ON SOCIAL WORK EDUCATION - FORM AS 4(</w:t>
      </w:r>
      <w:r>
        <w:rPr>
          <w:rFonts w:ascii="Arial" w:eastAsia="Times New Roman" w:hAnsi="Arial" w:cs="Arial"/>
          <w:b/>
          <w:bCs/>
        </w:rPr>
        <w:t>M</w:t>
      </w:r>
      <w:r w:rsidRPr="00B979F0">
        <w:rPr>
          <w:rFonts w:ascii="Arial" w:eastAsia="Times New Roman" w:hAnsi="Arial" w:cs="Arial"/>
          <w:b/>
          <w:bCs/>
        </w:rPr>
        <w:t>)</w:t>
      </w:r>
      <w:r w:rsidRPr="00B979F0">
        <w:rPr>
          <w:rFonts w:ascii="Arial" w:eastAsia="Times New Roman" w:hAnsi="Arial" w:cs="Arial"/>
        </w:rPr>
        <w:t> </w:t>
      </w:r>
    </w:p>
    <w:p w14:paraId="60ACEFD4" w14:textId="048FA47A" w:rsidR="00444D06" w:rsidRPr="00B979F0" w:rsidRDefault="00476F4C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>TEXAS STATE UNIVERSITY</w:t>
      </w:r>
      <w:r w:rsidR="00524A2C" w:rsidRPr="00B979F0">
        <w:rPr>
          <w:rFonts w:ascii="Arial" w:eastAsia="Times New Roman" w:hAnsi="Arial" w:cs="Arial"/>
          <w:b/>
          <w:bCs/>
        </w:rPr>
        <w:t xml:space="preserve"> </w:t>
      </w:r>
      <w:r w:rsidR="00444D06">
        <w:rPr>
          <w:rFonts w:ascii="Arial" w:eastAsia="Times New Roman" w:hAnsi="Arial" w:cs="Arial"/>
          <w:b/>
          <w:bCs/>
        </w:rPr>
        <w:t>MASTER’S</w:t>
      </w:r>
      <w:r w:rsidR="00444D06" w:rsidRPr="00B979F0">
        <w:rPr>
          <w:rFonts w:ascii="Arial" w:eastAsia="Times New Roman" w:hAnsi="Arial" w:cs="Arial"/>
          <w:b/>
          <w:bCs/>
        </w:rPr>
        <w:t xml:space="preserve"> SOCIAL WORK PROGRAM</w:t>
      </w:r>
      <w:r w:rsidR="00444D06" w:rsidRPr="00B979F0">
        <w:rPr>
          <w:rFonts w:ascii="Arial" w:eastAsia="Times New Roman" w:hAnsi="Arial" w:cs="Arial"/>
        </w:rPr>
        <w:t> </w:t>
      </w:r>
    </w:p>
    <w:p w14:paraId="65798389" w14:textId="2434AF97" w:rsidR="00444D06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>ASSESSMENT OF STUDENT LEARNING OUTCOMES</w:t>
      </w:r>
      <w:r w:rsidRPr="00B979F0">
        <w:rPr>
          <w:rFonts w:ascii="Arial" w:eastAsia="Times New Roman" w:hAnsi="Arial" w:cs="Arial"/>
        </w:rPr>
        <w:t> </w:t>
      </w:r>
    </w:p>
    <w:p w14:paraId="14410528" w14:textId="77777777" w:rsidR="00AB1732" w:rsidRPr="00B979F0" w:rsidRDefault="00AB1732" w:rsidP="00D72EA8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4842331" w14:textId="695EFBDE" w:rsidR="002C0C73" w:rsidRPr="00B979F0" w:rsidRDefault="00444D06" w:rsidP="002C0C73">
      <w:pPr>
        <w:pBdr>
          <w:bottom w:val="single" w:sz="12" w:space="1" w:color="auto"/>
        </w:pBdr>
        <w:spacing w:after="0" w:line="240" w:lineRule="auto"/>
        <w:rPr>
          <w:rFonts w:ascii="Arial" w:eastAsia="Calibri" w:hAnsi="Arial" w:cs="Arial"/>
          <w:b/>
          <w:bCs/>
        </w:rPr>
      </w:pPr>
      <w:r w:rsidRPr="00B979F0">
        <w:rPr>
          <w:rFonts w:ascii="Arial" w:eastAsia="Calibri" w:hAnsi="Arial" w:cs="Arial"/>
          <w:b/>
          <w:bCs/>
          <w:spacing w:val="-3"/>
        </w:rPr>
        <w:t>Form AS</w:t>
      </w:r>
      <w:r w:rsidR="00D72EA8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/>
          <w:bCs/>
          <w:spacing w:val="-3"/>
        </w:rPr>
        <w:t>4(</w:t>
      </w:r>
      <w:r>
        <w:rPr>
          <w:rFonts w:ascii="Arial" w:eastAsia="Calibri" w:hAnsi="Arial" w:cs="Arial"/>
          <w:b/>
          <w:bCs/>
          <w:spacing w:val="-3"/>
        </w:rPr>
        <w:t>M</w:t>
      </w:r>
      <w:r w:rsidRPr="00B979F0">
        <w:rPr>
          <w:rFonts w:ascii="Arial" w:eastAsia="Calibri" w:hAnsi="Arial" w:cs="Arial"/>
          <w:b/>
          <w:bCs/>
          <w:spacing w:val="-3"/>
        </w:rPr>
        <w:t xml:space="preserve">) </w:t>
      </w:r>
      <w:r w:rsidR="002C0C73" w:rsidRPr="00B979F0">
        <w:rPr>
          <w:rFonts w:ascii="Arial" w:eastAsia="Calibri" w:hAnsi="Arial" w:cs="Arial"/>
          <w:spacing w:val="-3"/>
        </w:rPr>
        <w:t xml:space="preserve">A form required for </w:t>
      </w:r>
      <w:r w:rsidR="00D72EA8">
        <w:rPr>
          <w:rFonts w:ascii="Arial" w:eastAsia="Calibri" w:hAnsi="Arial" w:cs="Arial"/>
          <w:spacing w:val="-3"/>
        </w:rPr>
        <w:t>R</w:t>
      </w:r>
      <w:r w:rsidR="002C0C73" w:rsidRPr="00B979F0">
        <w:rPr>
          <w:rFonts w:ascii="Arial" w:eastAsia="Calibri" w:hAnsi="Arial" w:cs="Arial"/>
          <w:spacing w:val="-3"/>
        </w:rPr>
        <w:t xml:space="preserve">eaffirmation, </w:t>
      </w:r>
      <w:r w:rsidR="00D72EA8">
        <w:rPr>
          <w:rFonts w:ascii="Arial" w:eastAsia="Calibri" w:hAnsi="Arial" w:cs="Arial"/>
          <w:spacing w:val="-3"/>
        </w:rPr>
        <w:t>C</w:t>
      </w:r>
      <w:r w:rsidR="002C0C73" w:rsidRPr="00B979F0">
        <w:rPr>
          <w:rFonts w:ascii="Arial" w:eastAsia="Calibri" w:hAnsi="Arial" w:cs="Arial"/>
          <w:spacing w:val="-3"/>
        </w:rPr>
        <w:t xml:space="preserve">andidacy, and ongoing compliance per AS 4.0.3.   </w:t>
      </w:r>
    </w:p>
    <w:p w14:paraId="0D8C3F06" w14:textId="77777777" w:rsidR="00444D06" w:rsidRPr="00A848FE" w:rsidRDefault="00444D06" w:rsidP="00D72EA8">
      <w:pPr>
        <w:spacing w:after="0" w:line="360" w:lineRule="auto"/>
        <w:jc w:val="center"/>
        <w:rPr>
          <w:rFonts w:ascii="Arial" w:eastAsia="Calibri" w:hAnsi="Arial" w:cs="Arial"/>
          <w:u w:val="single"/>
        </w:rPr>
      </w:pPr>
    </w:p>
    <w:p w14:paraId="17DCD7B7" w14:textId="77777777" w:rsidR="00372199" w:rsidRPr="00D72EA8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</w:rPr>
      </w:pPr>
      <w:r w:rsidRPr="00D72EA8">
        <w:rPr>
          <w:rFonts w:ascii="Arial" w:eastAsia="Calibri" w:hAnsi="Arial" w:cs="Arial"/>
          <w:b/>
        </w:rPr>
        <w:t>Submitting Form AS 4 for Reaffirmation Self-Study &amp; Candidacy Benchmarks</w:t>
      </w:r>
    </w:p>
    <w:p w14:paraId="0E4C558F" w14:textId="77777777" w:rsidR="00372199" w:rsidRPr="00C9560D" w:rsidRDefault="00372199" w:rsidP="00372199">
      <w:pPr>
        <w:spacing w:after="0" w:line="240" w:lineRule="auto"/>
        <w:jc w:val="center"/>
        <w:rPr>
          <w:rFonts w:ascii="Arial" w:eastAsia="Calibri" w:hAnsi="Arial" w:cs="Arial"/>
        </w:rPr>
      </w:pPr>
    </w:p>
    <w:p w14:paraId="217B0CC4" w14:textId="24162F96" w:rsidR="00372199" w:rsidRDefault="00372199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Cs/>
          <w:spacing w:val="-3"/>
        </w:rPr>
        <w:t xml:space="preserve">This form is used to assist the </w:t>
      </w:r>
      <w:r w:rsidR="00D72EA8">
        <w:rPr>
          <w:rFonts w:ascii="Arial" w:eastAsia="Calibri" w:hAnsi="Arial" w:cs="Arial"/>
          <w:bCs/>
          <w:spacing w:val="-3"/>
        </w:rPr>
        <w:t xml:space="preserve">Commission on Accreditation </w:t>
      </w:r>
      <w:r w:rsidRPr="00B979F0">
        <w:rPr>
          <w:rFonts w:ascii="Arial" w:eastAsia="Calibri" w:hAnsi="Arial" w:cs="Arial"/>
          <w:bCs/>
          <w:spacing w:val="-3"/>
        </w:rPr>
        <w:t>in the evaluation of the program’s compliance with the accreditation standard below:</w:t>
      </w:r>
    </w:p>
    <w:p w14:paraId="5A955050" w14:textId="77777777" w:rsidR="00B357ED" w:rsidRPr="00B979F0" w:rsidRDefault="00B357ED" w:rsidP="00372199">
      <w:pPr>
        <w:spacing w:after="0" w:line="240" w:lineRule="auto"/>
        <w:rPr>
          <w:rFonts w:ascii="Arial" w:eastAsia="Calibri" w:hAnsi="Arial" w:cs="Arial"/>
          <w:bCs/>
          <w:spacing w:val="-3"/>
        </w:rPr>
      </w:pPr>
    </w:p>
    <w:p w14:paraId="08A58F6D" w14:textId="77777777" w:rsidR="00372199" w:rsidRPr="00B979F0" w:rsidRDefault="00372199" w:rsidP="00372199">
      <w:pPr>
        <w:spacing w:after="0" w:line="240" w:lineRule="auto"/>
        <w:ind w:left="720"/>
        <w:rPr>
          <w:rFonts w:ascii="Arial" w:eastAsia="Calibri" w:hAnsi="Arial" w:cs="Arial"/>
          <w:bCs/>
          <w:spacing w:val="-3"/>
        </w:rPr>
      </w:pPr>
      <w:r w:rsidRPr="00B979F0">
        <w:rPr>
          <w:rFonts w:ascii="Arial" w:eastAsia="Calibri" w:hAnsi="Arial" w:cs="Arial"/>
          <w:b/>
          <w:bCs/>
          <w:spacing w:val="-3"/>
        </w:rPr>
        <w:t>4.0.3</w:t>
      </w:r>
      <w:r>
        <w:rPr>
          <w:rFonts w:ascii="Arial" w:eastAsia="Calibri" w:hAnsi="Arial" w:cs="Arial"/>
          <w:b/>
          <w:bCs/>
          <w:spacing w:val="-3"/>
        </w:rPr>
        <w:t>:</w:t>
      </w:r>
      <w:r w:rsidRPr="00B979F0">
        <w:rPr>
          <w:rFonts w:ascii="Arial" w:eastAsia="Calibri" w:hAnsi="Arial" w:cs="Arial"/>
          <w:b/>
          <w:bCs/>
          <w:spacing w:val="-3"/>
        </w:rPr>
        <w:t xml:space="preserve"> </w:t>
      </w:r>
      <w:r w:rsidRPr="00B979F0">
        <w:rPr>
          <w:rFonts w:ascii="Arial" w:eastAsia="Calibri" w:hAnsi="Arial" w:cs="Arial"/>
          <w:bCs/>
          <w:spacing w:val="-3"/>
        </w:rPr>
        <w:t>The program uses Form A</w:t>
      </w:r>
      <w:r>
        <w:rPr>
          <w:rFonts w:ascii="Arial" w:eastAsia="Calibri" w:hAnsi="Arial" w:cs="Arial"/>
          <w:bCs/>
          <w:spacing w:val="-3"/>
        </w:rPr>
        <w:t>S</w:t>
      </w:r>
      <w:r w:rsidRPr="00B979F0">
        <w:rPr>
          <w:rFonts w:ascii="Arial" w:eastAsia="Calibri" w:hAnsi="Arial" w:cs="Arial"/>
          <w:bCs/>
          <w:spacing w:val="-3"/>
        </w:rPr>
        <w:t xml:space="preserve"> 4(B) and/or Form AS 4(M) to report its most recent assessment outcomes for each program option to constituents and the public on its website and routinely up-dates (minimally every 2 years) its findings.</w:t>
      </w:r>
    </w:p>
    <w:p w14:paraId="527C025E" w14:textId="77777777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7A73ABB5" w14:textId="1B0C117C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B979F0">
        <w:rPr>
          <w:rFonts w:ascii="Arial" w:eastAsia="Calibri" w:hAnsi="Arial" w:cs="Arial"/>
          <w:spacing w:val="-3"/>
        </w:rPr>
        <w:t>All programs</w:t>
      </w:r>
      <w:r>
        <w:rPr>
          <w:rFonts w:ascii="Arial" w:eastAsia="Calibri" w:hAnsi="Arial" w:cs="Arial"/>
          <w:spacing w:val="-3"/>
        </w:rPr>
        <w:t xml:space="preserve"> accredited by the Council on Social Work Education’s</w:t>
      </w:r>
      <w:r w:rsidR="00C9560D">
        <w:rPr>
          <w:rFonts w:ascii="Arial" w:eastAsia="Calibri" w:hAnsi="Arial" w:cs="Arial"/>
          <w:spacing w:val="-3"/>
        </w:rPr>
        <w:t xml:space="preserve"> (</w:t>
      </w:r>
      <w:proofErr w:type="spellStart"/>
      <w:r w:rsidR="00C9560D">
        <w:rPr>
          <w:rFonts w:ascii="Arial" w:eastAsia="Calibri" w:hAnsi="Arial" w:cs="Arial"/>
          <w:spacing w:val="-3"/>
        </w:rPr>
        <w:t>CSWE</w:t>
      </w:r>
      <w:proofErr w:type="spellEnd"/>
      <w:r w:rsidR="00C9560D">
        <w:rPr>
          <w:rFonts w:ascii="Arial" w:eastAsia="Calibri" w:hAnsi="Arial" w:cs="Arial"/>
          <w:spacing w:val="-3"/>
        </w:rPr>
        <w:t>)</w:t>
      </w:r>
      <w:r>
        <w:rPr>
          <w:rFonts w:ascii="Arial" w:eastAsia="Calibri" w:hAnsi="Arial" w:cs="Arial"/>
          <w:spacing w:val="-3"/>
        </w:rPr>
        <w:t xml:space="preserve"> Commission on Accreditation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(COA) are required to </w:t>
      </w:r>
      <w:r w:rsidRPr="00B979F0">
        <w:rPr>
          <w:rFonts w:ascii="Arial" w:eastAsia="Calibri" w:hAnsi="Arial" w:cs="Arial"/>
          <w:spacing w:val="-3"/>
        </w:rPr>
        <w:t xml:space="preserve">measure and report student learning outcomes.  </w:t>
      </w:r>
      <w:r>
        <w:rPr>
          <w:rFonts w:ascii="Arial" w:eastAsia="Calibri" w:hAnsi="Arial" w:cs="Arial"/>
          <w:spacing w:val="-3"/>
        </w:rPr>
        <w:t>All s</w:t>
      </w:r>
      <w:r w:rsidRPr="00B979F0">
        <w:rPr>
          <w:rFonts w:ascii="Arial" w:eastAsia="Calibri" w:hAnsi="Arial" w:cs="Arial"/>
          <w:spacing w:val="-3"/>
        </w:rPr>
        <w:t>tudents are assessed</w:t>
      </w:r>
      <w:r>
        <w:rPr>
          <w:rFonts w:ascii="Arial" w:eastAsia="Calibri" w:hAnsi="Arial" w:cs="Arial"/>
          <w:spacing w:val="-3"/>
        </w:rPr>
        <w:t xml:space="preserve">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on their mastery of the </w:t>
      </w:r>
      <w:r>
        <w:rPr>
          <w:rFonts w:ascii="Arial" w:eastAsia="Calibri" w:hAnsi="Arial" w:cs="Arial"/>
          <w:spacing w:val="-3"/>
        </w:rPr>
        <w:t xml:space="preserve">nine </w:t>
      </w:r>
      <w:r w:rsidRPr="00B979F0">
        <w:rPr>
          <w:rFonts w:ascii="Arial" w:eastAsia="Calibri" w:hAnsi="Arial" w:cs="Arial"/>
          <w:spacing w:val="-3"/>
        </w:rPr>
        <w:t>competencies that comprise the</w:t>
      </w:r>
      <w:r>
        <w:rPr>
          <w:rFonts w:ascii="Arial" w:eastAsia="Calibri" w:hAnsi="Arial" w:cs="Arial"/>
          <w:spacing w:val="-3"/>
        </w:rPr>
        <w:t xml:space="preserve"> Educational Policy and</w:t>
      </w:r>
      <w:r w:rsidRPr="00B979F0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A</w:t>
      </w:r>
      <w:r w:rsidRPr="00B979F0">
        <w:rPr>
          <w:rFonts w:ascii="Arial" w:eastAsia="Calibri" w:hAnsi="Arial" w:cs="Arial"/>
          <w:spacing w:val="-3"/>
        </w:rPr>
        <w:t xml:space="preserve">ccreditation </w:t>
      </w:r>
      <w:r>
        <w:rPr>
          <w:rFonts w:ascii="Arial" w:eastAsia="Calibri" w:hAnsi="Arial" w:cs="Arial"/>
          <w:spacing w:val="-3"/>
        </w:rPr>
        <w:t>S</w:t>
      </w:r>
      <w:r w:rsidRPr="00B979F0">
        <w:rPr>
          <w:rFonts w:ascii="Arial" w:eastAsia="Calibri" w:hAnsi="Arial" w:cs="Arial"/>
          <w:spacing w:val="-3"/>
        </w:rPr>
        <w:t>tandards</w:t>
      </w:r>
      <w:r>
        <w:rPr>
          <w:rFonts w:ascii="Arial" w:eastAsia="Calibri" w:hAnsi="Arial" w:cs="Arial"/>
          <w:spacing w:val="-3"/>
        </w:rPr>
        <w:t xml:space="preserve"> (EPAS) and any additional competencies programs may choose to add</w:t>
      </w:r>
      <w:r w:rsidRPr="00B979F0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 w:rsidRPr="00B979F0">
        <w:rPr>
          <w:rFonts w:ascii="Arial" w:eastAsia="Calibri" w:hAnsi="Arial" w:cs="Arial"/>
          <w:spacing w:val="-3"/>
        </w:rPr>
        <w:t xml:space="preserve">These </w:t>
      </w:r>
      <w:r>
        <w:rPr>
          <w:rFonts w:ascii="Arial" w:eastAsia="Calibri" w:hAnsi="Arial" w:cs="Arial"/>
          <w:spacing w:val="-3"/>
        </w:rPr>
        <w:t xml:space="preserve">holistic </w:t>
      </w:r>
      <w:r w:rsidRPr="00B979F0">
        <w:rPr>
          <w:rFonts w:ascii="Arial" w:eastAsia="Calibri" w:hAnsi="Arial" w:cs="Arial"/>
          <w:spacing w:val="-3"/>
        </w:rPr>
        <w:t xml:space="preserve">competencies </w:t>
      </w:r>
      <w:r>
        <w:rPr>
          <w:rFonts w:ascii="Arial" w:eastAsia="Calibri" w:hAnsi="Arial" w:cs="Arial"/>
          <w:spacing w:val="-3"/>
        </w:rPr>
        <w:t>reflect the</w:t>
      </w:r>
      <w:r w:rsidRPr="00B979F0">
        <w:rPr>
          <w:rFonts w:ascii="Arial" w:eastAsia="Calibri" w:hAnsi="Arial" w:cs="Arial"/>
          <w:spacing w:val="-3"/>
        </w:rPr>
        <w:t xml:space="preserve"> dimensions </w:t>
      </w:r>
      <w:r>
        <w:rPr>
          <w:rFonts w:ascii="Arial" w:eastAsia="Calibri" w:hAnsi="Arial" w:cs="Arial"/>
          <w:spacing w:val="-3"/>
        </w:rPr>
        <w:t xml:space="preserve">(knowledge, values, skills, and cognitive &amp; affective processes) </w:t>
      </w:r>
      <w:r w:rsidRPr="00B979F0">
        <w:rPr>
          <w:rFonts w:ascii="Arial" w:eastAsia="Calibri" w:hAnsi="Arial" w:cs="Arial"/>
          <w:spacing w:val="-3"/>
        </w:rPr>
        <w:t xml:space="preserve">of social work practice that all social workers are expected to master during their professional training. </w:t>
      </w:r>
      <w:r w:rsidR="00C9560D">
        <w:rPr>
          <w:rFonts w:ascii="Arial" w:eastAsia="Calibri" w:hAnsi="Arial" w:cs="Arial"/>
          <w:spacing w:val="-3"/>
        </w:rPr>
        <w:t xml:space="preserve"> </w:t>
      </w:r>
    </w:p>
    <w:p w14:paraId="39078542" w14:textId="70900C31" w:rsidR="00A61C6D" w:rsidRDefault="00A61C6D" w:rsidP="00372199">
      <w:pPr>
        <w:spacing w:after="0" w:line="240" w:lineRule="auto"/>
        <w:rPr>
          <w:rFonts w:ascii="Arial" w:eastAsia="Calibri" w:hAnsi="Arial" w:cs="Arial"/>
          <w:spacing w:val="-3"/>
        </w:rPr>
      </w:pPr>
    </w:p>
    <w:p w14:paraId="6CE28761" w14:textId="40433F94" w:rsidR="009F37C7" w:rsidRDefault="00A61C6D" w:rsidP="009F37C7">
      <w:pPr>
        <w:spacing w:after="0" w:line="240" w:lineRule="auto"/>
        <w:rPr>
          <w:rFonts w:ascii="Arial" w:hAnsi="Arial" w:cs="Arial"/>
          <w:color w:val="000000" w:themeColor="text1"/>
        </w:rPr>
      </w:pPr>
      <w:r w:rsidRPr="46B1AE5C">
        <w:rPr>
          <w:rFonts w:ascii="Arial" w:hAnsi="Arial" w:cs="Arial"/>
          <w:color w:val="000000" w:themeColor="text1"/>
        </w:rPr>
        <w:t xml:space="preserve">Programs determine a percentage-based benchmark for each competency and determine an outcome-measure benchmark (minimum score) for each measure. The competency benchmark (which can </w:t>
      </w:r>
      <w:r>
        <w:rPr>
          <w:rFonts w:ascii="Arial" w:hAnsi="Arial" w:cs="Arial"/>
          <w:color w:val="000000" w:themeColor="text1"/>
        </w:rPr>
        <w:t>differ</w:t>
      </w:r>
      <w:r w:rsidRPr="46B1AE5C">
        <w:rPr>
          <w:rFonts w:ascii="Arial" w:hAnsi="Arial" w:cs="Arial"/>
          <w:color w:val="000000" w:themeColor="text1"/>
        </w:rPr>
        <w:t xml:space="preserve"> for each competency) represents the minimum percent of students the program expects to have achieved the outcome measure benchmarks in both/all measures for each of the nine competencies.</w:t>
      </w:r>
      <w:r w:rsidR="000F14A5">
        <w:rPr>
          <w:rFonts w:ascii="Arial" w:hAnsi="Arial" w:cs="Arial"/>
          <w:color w:val="000000" w:themeColor="text1"/>
        </w:rPr>
        <w:t xml:space="preserve"> </w:t>
      </w:r>
      <w:r w:rsidRPr="46B1AE5C">
        <w:rPr>
          <w:rFonts w:ascii="Arial" w:hAnsi="Arial" w:cs="Arial"/>
          <w:color w:val="000000" w:themeColor="text1"/>
        </w:rPr>
        <w:t>The program then d</w:t>
      </w:r>
      <w:r w:rsidRPr="46B1AE5C">
        <w:rPr>
          <w:rFonts w:ascii="Arial" w:hAnsi="Arial" w:cs="Arial"/>
        </w:rPr>
        <w:t>etermines the percentage of students that attained each outcome measure (e.g., minimum score o</w:t>
      </w:r>
      <w:r>
        <w:rPr>
          <w:rFonts w:ascii="Arial" w:hAnsi="Arial" w:cs="Arial"/>
        </w:rPr>
        <w:t>r</w:t>
      </w:r>
      <w:r w:rsidRPr="46B1AE5C">
        <w:rPr>
          <w:rFonts w:ascii="Arial" w:hAnsi="Arial" w:cs="Arial"/>
        </w:rPr>
        <w:t xml:space="preserve"> higher), and aggregates the percentages for both/all measures together to obtain the percentage of students demonstrating competence inclusive of </w:t>
      </w:r>
      <w:r>
        <w:rPr>
          <w:rFonts w:ascii="Arial" w:hAnsi="Arial" w:cs="Arial"/>
        </w:rPr>
        <w:t>two (</w:t>
      </w:r>
      <w:r w:rsidRPr="46B1AE5C">
        <w:rPr>
          <w:rFonts w:ascii="Arial" w:hAnsi="Arial" w:cs="Arial"/>
        </w:rPr>
        <w:t>2</w:t>
      </w:r>
      <w:r>
        <w:rPr>
          <w:rFonts w:ascii="Arial" w:hAnsi="Arial" w:cs="Arial"/>
        </w:rPr>
        <w:t>)</w:t>
      </w:r>
      <w:r w:rsidRPr="46B1AE5C">
        <w:rPr>
          <w:rFonts w:ascii="Arial" w:hAnsi="Arial" w:cs="Arial"/>
        </w:rPr>
        <w:t xml:space="preserve"> or more measures</w:t>
      </w:r>
      <w:r w:rsidRPr="46B1AE5C">
        <w:rPr>
          <w:rFonts w:ascii="Arial" w:hAnsi="Arial" w:cs="Arial"/>
          <w:color w:val="000000" w:themeColor="text1"/>
        </w:rPr>
        <w:t xml:space="preserve">. The result of aggregating both/all outcome measure percentages provides the percentage of students achieving the </w:t>
      </w:r>
      <w:r>
        <w:rPr>
          <w:rFonts w:ascii="Arial" w:hAnsi="Arial" w:cs="Arial"/>
          <w:color w:val="000000" w:themeColor="text1"/>
        </w:rPr>
        <w:t>competency</w:t>
      </w:r>
      <w:r w:rsidRPr="46B1AE5C">
        <w:rPr>
          <w:rFonts w:ascii="Arial" w:hAnsi="Arial" w:cs="Arial"/>
          <w:color w:val="000000" w:themeColor="text1"/>
        </w:rPr>
        <w:t xml:space="preserve"> benchmark. An aggregated percentage at or above the competency benchmark is considered achievement of that competency. If the program has more than one program option, the program </w:t>
      </w:r>
      <w:r>
        <w:rPr>
          <w:rFonts w:ascii="Arial" w:hAnsi="Arial" w:cs="Arial"/>
          <w:color w:val="000000" w:themeColor="text1"/>
        </w:rPr>
        <w:t>must</w:t>
      </w:r>
      <w:r w:rsidRPr="46B1AE5C">
        <w:rPr>
          <w:rFonts w:ascii="Arial" w:hAnsi="Arial" w:cs="Arial"/>
          <w:color w:val="000000" w:themeColor="text1"/>
        </w:rPr>
        <w:t xml:space="preserve"> report data for each program option, </w:t>
      </w:r>
      <w:proofErr w:type="gramStart"/>
      <w:r w:rsidRPr="46B1AE5C">
        <w:rPr>
          <w:rFonts w:ascii="Arial" w:hAnsi="Arial" w:cs="Arial"/>
          <w:color w:val="000000" w:themeColor="text1"/>
        </w:rPr>
        <w:t>and also</w:t>
      </w:r>
      <w:proofErr w:type="gramEnd"/>
      <w:r w:rsidRPr="46B1AE5C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a</w:t>
      </w:r>
      <w:r w:rsidRPr="46B1AE5C">
        <w:rPr>
          <w:rFonts w:ascii="Arial" w:hAnsi="Arial" w:cs="Arial"/>
          <w:color w:val="000000" w:themeColor="text1"/>
        </w:rPr>
        <w:t>n aggregate</w:t>
      </w:r>
      <w:r>
        <w:rPr>
          <w:rFonts w:ascii="Arial" w:hAnsi="Arial" w:cs="Arial"/>
          <w:color w:val="000000" w:themeColor="text1"/>
        </w:rPr>
        <w:t xml:space="preserve"> of</w:t>
      </w:r>
      <w:r w:rsidRPr="46B1AE5C">
        <w:rPr>
          <w:rFonts w:ascii="Arial" w:hAnsi="Arial" w:cs="Arial"/>
          <w:color w:val="000000" w:themeColor="text1"/>
        </w:rPr>
        <w:t xml:space="preserve"> all program options </w:t>
      </w:r>
      <w:r>
        <w:rPr>
          <w:rFonts w:ascii="Arial" w:hAnsi="Arial" w:cs="Arial"/>
          <w:color w:val="000000" w:themeColor="text1"/>
        </w:rPr>
        <w:t xml:space="preserve">combined </w:t>
      </w:r>
      <w:r w:rsidRPr="46B1AE5C">
        <w:rPr>
          <w:rFonts w:ascii="Arial" w:hAnsi="Arial" w:cs="Arial"/>
          <w:color w:val="000000" w:themeColor="text1"/>
        </w:rPr>
        <w:t xml:space="preserve">to determine an overall percentage of students </w:t>
      </w:r>
      <w:r>
        <w:rPr>
          <w:rFonts w:ascii="Arial" w:hAnsi="Arial" w:cs="Arial"/>
          <w:color w:val="000000" w:themeColor="text1"/>
        </w:rPr>
        <w:t xml:space="preserve">across all program options </w:t>
      </w:r>
      <w:r w:rsidRPr="46B1AE5C">
        <w:rPr>
          <w:rFonts w:ascii="Arial" w:hAnsi="Arial" w:cs="Arial"/>
          <w:color w:val="000000" w:themeColor="text1"/>
        </w:rPr>
        <w:t xml:space="preserve">achieving the </w:t>
      </w:r>
      <w:r>
        <w:rPr>
          <w:rFonts w:ascii="Arial" w:hAnsi="Arial" w:cs="Arial"/>
          <w:color w:val="000000" w:themeColor="text1"/>
        </w:rPr>
        <w:t>competency benchmark</w:t>
      </w:r>
      <w:r w:rsidRPr="46B1AE5C">
        <w:rPr>
          <w:rFonts w:ascii="Arial" w:hAnsi="Arial" w:cs="Arial"/>
          <w:color w:val="000000" w:themeColor="text1"/>
        </w:rPr>
        <w:t>.</w:t>
      </w:r>
    </w:p>
    <w:p w14:paraId="6EEAEECC" w14:textId="77777777" w:rsidR="00476F4C" w:rsidRDefault="00476F4C" w:rsidP="009F37C7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0C3B5115" w14:textId="49709351" w:rsidR="00372199" w:rsidRPr="00151F73" w:rsidRDefault="00372199" w:rsidP="009F37C7">
      <w:pPr>
        <w:spacing w:after="0" w:line="240" w:lineRule="auto"/>
        <w:jc w:val="center"/>
        <w:rPr>
          <w:rFonts w:ascii="Arial" w:hAnsi="Arial" w:cs="Arial"/>
          <w:color w:val="000000" w:themeColor="text1"/>
        </w:rPr>
      </w:pPr>
      <w:r w:rsidRPr="00C9560D">
        <w:rPr>
          <w:rFonts w:ascii="Arial" w:eastAsia="Calibri" w:hAnsi="Arial" w:cs="Arial"/>
          <w:b/>
          <w:spacing w:val="-3"/>
        </w:rPr>
        <w:t>Posting Form AS 4 for Ongoing Compliance with AS 4.0.3</w:t>
      </w:r>
    </w:p>
    <w:p w14:paraId="5AA24A13" w14:textId="77777777" w:rsidR="00372199" w:rsidRPr="00A848FE" w:rsidRDefault="00372199" w:rsidP="00C9560D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</w:pPr>
    </w:p>
    <w:p w14:paraId="1F00A4A1" w14:textId="0F5DE9C0" w:rsidR="00372199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 w:rsidRPr="00F275D7">
        <w:rPr>
          <w:rFonts w:ascii="Arial" w:eastAsia="Calibri" w:hAnsi="Arial" w:cs="Arial"/>
          <w:spacing w:val="-3"/>
        </w:rPr>
        <w:t xml:space="preserve">Per the requirement of </w:t>
      </w:r>
      <w:proofErr w:type="spellStart"/>
      <w:r>
        <w:rPr>
          <w:rFonts w:ascii="Arial" w:eastAsia="Calibri" w:hAnsi="Arial" w:cs="Arial"/>
          <w:spacing w:val="-3"/>
        </w:rPr>
        <w:t>CSWE</w:t>
      </w:r>
      <w:proofErr w:type="spellEnd"/>
      <w:r>
        <w:rPr>
          <w:rFonts w:ascii="Arial" w:eastAsia="Calibri" w:hAnsi="Arial" w:cs="Arial"/>
          <w:spacing w:val="-3"/>
        </w:rPr>
        <w:t xml:space="preserve"> </w:t>
      </w:r>
      <w:proofErr w:type="spellStart"/>
      <w:r>
        <w:rPr>
          <w:rFonts w:ascii="Arial" w:eastAsia="Calibri" w:hAnsi="Arial" w:cs="Arial"/>
          <w:spacing w:val="-3"/>
        </w:rPr>
        <w:t>COA’s</w:t>
      </w:r>
      <w:proofErr w:type="spellEnd"/>
      <w:r>
        <w:rPr>
          <w:rFonts w:ascii="Arial" w:eastAsia="Calibri" w:hAnsi="Arial" w:cs="Arial"/>
          <w:spacing w:val="-3"/>
        </w:rPr>
        <w:t xml:space="preserve"> </w:t>
      </w:r>
      <w:r w:rsidRPr="00F275D7">
        <w:rPr>
          <w:rFonts w:ascii="Arial" w:eastAsia="Calibri" w:hAnsi="Arial" w:cs="Arial"/>
          <w:spacing w:val="-3"/>
        </w:rPr>
        <w:t xml:space="preserve">recognizing body, the Council on Higher Education Accreditation (CHEA), and accreditation standard 4.0.3, </w:t>
      </w:r>
      <w:r>
        <w:rPr>
          <w:rFonts w:ascii="Arial" w:eastAsia="Calibri" w:hAnsi="Arial" w:cs="Arial"/>
          <w:spacing w:val="-3"/>
        </w:rPr>
        <w:t xml:space="preserve">programs must post this form </w:t>
      </w:r>
      <w:r w:rsidRPr="00793C8E">
        <w:rPr>
          <w:rFonts w:ascii="Arial" w:eastAsia="Calibri" w:hAnsi="Arial" w:cs="Arial"/>
          <w:spacing w:val="-3"/>
        </w:rPr>
        <w:t>public</w:t>
      </w:r>
      <w:r>
        <w:rPr>
          <w:rFonts w:ascii="Arial" w:eastAsia="Calibri" w:hAnsi="Arial" w:cs="Arial"/>
          <w:spacing w:val="-3"/>
        </w:rPr>
        <w:t>ly</w:t>
      </w:r>
      <w:r w:rsidRPr="00793C8E">
        <w:rPr>
          <w:rFonts w:ascii="Arial" w:eastAsia="Calibri" w:hAnsi="Arial" w:cs="Arial"/>
          <w:spacing w:val="-3"/>
        </w:rPr>
        <w:t xml:space="preserve"> on its website and routinely up-date</w:t>
      </w:r>
      <w:r>
        <w:rPr>
          <w:rFonts w:ascii="Arial" w:eastAsia="Calibri" w:hAnsi="Arial" w:cs="Arial"/>
          <w:spacing w:val="-3"/>
        </w:rPr>
        <w:t xml:space="preserve"> </w:t>
      </w:r>
      <w:r w:rsidRPr="00793C8E">
        <w:rPr>
          <w:rFonts w:ascii="Arial" w:eastAsia="Calibri" w:hAnsi="Arial" w:cs="Arial"/>
          <w:spacing w:val="-3"/>
        </w:rPr>
        <w:t>(minimally every 2 years) its findings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Upon request, programs must provide </w:t>
      </w:r>
      <w:proofErr w:type="spellStart"/>
      <w:r>
        <w:rPr>
          <w:rFonts w:ascii="Arial" w:eastAsia="Calibri" w:hAnsi="Arial" w:cs="Arial"/>
          <w:spacing w:val="-3"/>
        </w:rPr>
        <w:t>CSWE</w:t>
      </w:r>
      <w:proofErr w:type="spellEnd"/>
      <w:r>
        <w:rPr>
          <w:rFonts w:ascii="Arial" w:eastAsia="Calibri" w:hAnsi="Arial" w:cs="Arial"/>
          <w:spacing w:val="-3"/>
        </w:rPr>
        <w:t xml:space="preserve"> with the weblink to the p</w:t>
      </w:r>
      <w:r w:rsidRPr="008017C5">
        <w:rPr>
          <w:rFonts w:ascii="Arial" w:eastAsia="Calibri" w:hAnsi="Arial" w:cs="Arial"/>
          <w:spacing w:val="-3"/>
        </w:rPr>
        <w:t>ublished</w:t>
      </w:r>
      <w:r>
        <w:rPr>
          <w:rFonts w:ascii="Arial" w:eastAsia="Calibri" w:hAnsi="Arial" w:cs="Arial"/>
          <w:spacing w:val="-3"/>
        </w:rPr>
        <w:t xml:space="preserve"> form</w:t>
      </w:r>
      <w:r w:rsidRPr="008017C5">
        <w:rPr>
          <w:rFonts w:ascii="Arial" w:eastAsia="Calibri" w:hAnsi="Arial" w:cs="Arial"/>
          <w:spacing w:val="-3"/>
        </w:rPr>
        <w:t xml:space="preserve"> on </w:t>
      </w:r>
      <w:r>
        <w:rPr>
          <w:rFonts w:ascii="Arial" w:eastAsia="Calibri" w:hAnsi="Arial" w:cs="Arial"/>
          <w:spacing w:val="-3"/>
        </w:rPr>
        <w:t>the</w:t>
      </w:r>
      <w:r w:rsidRPr="008017C5">
        <w:rPr>
          <w:rFonts w:ascii="Arial" w:eastAsia="Calibri" w:hAnsi="Arial" w:cs="Arial"/>
          <w:spacing w:val="-3"/>
        </w:rPr>
        <w:t xml:space="preserve"> program’s web</w:t>
      </w:r>
      <w:r>
        <w:rPr>
          <w:rFonts w:ascii="Arial" w:eastAsia="Calibri" w:hAnsi="Arial" w:cs="Arial"/>
          <w:spacing w:val="-3"/>
        </w:rPr>
        <w:t xml:space="preserve">site </w:t>
      </w:r>
      <w:r w:rsidRPr="008537EA">
        <w:rPr>
          <w:rFonts w:ascii="Arial" w:eastAsia="Calibri" w:hAnsi="Arial" w:cs="Arial"/>
          <w:spacing w:val="-3"/>
          <w:u w:val="single"/>
        </w:rPr>
        <w:t>where it is accessible to the public</w:t>
      </w:r>
      <w:r w:rsidRPr="008017C5">
        <w:rPr>
          <w:rFonts w:ascii="Arial" w:eastAsia="Calibri" w:hAnsi="Arial" w:cs="Arial"/>
          <w:spacing w:val="-3"/>
        </w:rPr>
        <w:t xml:space="preserve">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Data presented on the form must be </w:t>
      </w:r>
      <w:proofErr w:type="gramStart"/>
      <w:r>
        <w:rPr>
          <w:rFonts w:ascii="Arial" w:eastAsia="Calibri" w:hAnsi="Arial" w:cs="Arial"/>
          <w:spacing w:val="-3"/>
        </w:rPr>
        <w:t>collected within 2 years of today’s date at all times</w:t>
      </w:r>
      <w:proofErr w:type="gramEnd"/>
      <w:r>
        <w:rPr>
          <w:rFonts w:ascii="Arial" w:eastAsia="Calibri" w:hAnsi="Arial" w:cs="Arial"/>
          <w:spacing w:val="-3"/>
        </w:rPr>
        <w:t xml:space="preserve">. </w:t>
      </w:r>
    </w:p>
    <w:p w14:paraId="76B87346" w14:textId="77777777" w:rsidR="00372199" w:rsidRDefault="00372199" w:rsidP="00372199">
      <w:pPr>
        <w:spacing w:after="0" w:line="240" w:lineRule="auto"/>
        <w:rPr>
          <w:rFonts w:ascii="Arial" w:eastAsia="Calibri" w:hAnsi="Arial" w:cs="Arial"/>
          <w:b/>
          <w:spacing w:val="-3"/>
          <w:u w:val="single"/>
        </w:rPr>
      </w:pPr>
    </w:p>
    <w:p w14:paraId="1D2B4CE0" w14:textId="77777777" w:rsidR="00372199" w:rsidRDefault="00372199" w:rsidP="00372199">
      <w:pPr>
        <w:spacing w:after="0" w:line="240" w:lineRule="auto"/>
        <w:jc w:val="center"/>
        <w:rPr>
          <w:rFonts w:ascii="Arial" w:eastAsia="Calibri" w:hAnsi="Arial" w:cs="Arial"/>
          <w:b/>
          <w:spacing w:val="-3"/>
          <w:u w:val="single"/>
        </w:rPr>
        <w:sectPr w:rsidR="00372199" w:rsidSect="006F15CB">
          <w:footerReference w:type="default" r:id="rId10"/>
          <w:pgSz w:w="15840" w:h="12240" w:orient="landscape"/>
          <w:pgMar w:top="180" w:right="360" w:bottom="360" w:left="360" w:header="720" w:footer="720" w:gutter="0"/>
          <w:cols w:space="720"/>
          <w:docGrid w:linePitch="360"/>
        </w:sectPr>
      </w:pPr>
    </w:p>
    <w:p w14:paraId="2130FE60" w14:textId="32D9BF4D" w:rsidR="00372199" w:rsidRPr="00843B1A" w:rsidRDefault="00372199" w:rsidP="00843B1A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 w:rsidR="00843B1A">
        <w:rPr>
          <w:rFonts w:ascii="Arial" w:eastAsia="Calibri" w:hAnsi="Arial" w:cs="Arial"/>
          <w:b/>
          <w:spacing w:val="-3"/>
        </w:rPr>
        <w:t xml:space="preserve"> | </w:t>
      </w:r>
      <w:r w:rsidR="00843B1A" w:rsidRPr="00670277">
        <w:rPr>
          <w:rFonts w:ascii="Arial" w:eastAsia="Times New Roman" w:hAnsi="Arial" w:cs="Arial"/>
          <w:b/>
        </w:rPr>
        <w:t>Generalist Practice</w:t>
      </w:r>
    </w:p>
    <w:p w14:paraId="27EE10AB" w14:textId="77777777" w:rsidR="00C9560D" w:rsidRPr="00C9560D" w:rsidRDefault="00C9560D" w:rsidP="00372199">
      <w:pPr>
        <w:spacing w:after="0" w:line="240" w:lineRule="auto"/>
        <w:jc w:val="center"/>
        <w:rPr>
          <w:rFonts w:ascii="Arial" w:eastAsia="Calibri" w:hAnsi="Arial" w:cs="Arial"/>
          <w:spacing w:val="-3"/>
        </w:rPr>
      </w:pPr>
    </w:p>
    <w:p w14:paraId="6F9B69E9" w14:textId="534647DC" w:rsidR="00372199" w:rsidRPr="00B979F0" w:rsidRDefault="00372199" w:rsidP="00372199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All s</w:t>
      </w:r>
      <w:r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.</w:t>
      </w:r>
      <w:r>
        <w:rPr>
          <w:rFonts w:ascii="Arial" w:eastAsia="Calibri" w:hAnsi="Arial" w:cs="Arial"/>
          <w:spacing w:val="-3"/>
        </w:rPr>
        <w:t xml:space="preserve">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 xml:space="preserve">Summarize the program’s competency-based assessment plan. </w:t>
      </w:r>
      <w:r w:rsidR="00C9560D">
        <w:rPr>
          <w:rFonts w:ascii="Arial" w:eastAsia="Calibri" w:hAnsi="Arial" w:cs="Arial"/>
          <w:spacing w:val="-3"/>
        </w:rPr>
        <w:t xml:space="preserve"> </w:t>
      </w:r>
      <w:r>
        <w:rPr>
          <w:rFonts w:ascii="Arial" w:eastAsia="Calibri" w:hAnsi="Arial" w:cs="Arial"/>
          <w:spacing w:val="-3"/>
        </w:rPr>
        <w:t>Programs may add/delete rows</w:t>
      </w:r>
      <w:r w:rsidRPr="003308A9">
        <w:rPr>
          <w:rFonts w:ascii="Arial" w:eastAsia="Calibri" w:hAnsi="Arial" w:cs="Arial"/>
          <w:spacing w:val="-3"/>
        </w:rPr>
        <w:t xml:space="preserve"> to accurately reflect the number </w:t>
      </w:r>
      <w:r>
        <w:rPr>
          <w:rFonts w:ascii="Arial" w:eastAsia="Calibri" w:hAnsi="Arial" w:cs="Arial"/>
          <w:spacing w:val="-3"/>
        </w:rPr>
        <w:t>measures included in the data presented</w:t>
      </w:r>
      <w:r w:rsidRPr="003308A9">
        <w:rPr>
          <w:rFonts w:ascii="Arial" w:eastAsia="Calibri" w:hAnsi="Arial" w:cs="Arial"/>
          <w:spacing w:val="-3"/>
        </w:rPr>
        <w:t>.</w:t>
      </w:r>
    </w:p>
    <w:p w14:paraId="53BDBD8C" w14:textId="77777777" w:rsidR="00DB2E4E" w:rsidRDefault="00DB2E4E" w:rsidP="00372199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tbl>
      <w:tblPr>
        <w:tblStyle w:val="TableGrid"/>
        <w:tblW w:w="13675" w:type="dxa"/>
        <w:jc w:val="center"/>
        <w:tblLook w:val="04A0" w:firstRow="1" w:lastRow="0" w:firstColumn="1" w:lastColumn="0" w:noHBand="0" w:noVBand="1"/>
      </w:tblPr>
      <w:tblGrid>
        <w:gridCol w:w="8005"/>
        <w:gridCol w:w="5670"/>
      </w:tblGrid>
      <w:tr w:rsidR="008A1CA8" w14:paraId="42E0FB54" w14:textId="77777777" w:rsidTr="008A1CA8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429E02DF" w14:textId="77777777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>
              <w:rPr>
                <w:rFonts w:ascii="Arial" w:eastAsia="Times New Roman" w:hAnsi="Arial" w:cs="Arial"/>
                <w:b/>
              </w:rPr>
              <w:t>(Core Assignments)</w:t>
            </w:r>
          </w:p>
        </w:tc>
      </w:tr>
      <w:tr w:rsidR="008A1CA8" w14:paraId="094FC447" w14:textId="77777777" w:rsidTr="008A1CA8">
        <w:trPr>
          <w:jc w:val="center"/>
        </w:trPr>
        <w:tc>
          <w:tcPr>
            <w:tcW w:w="8005" w:type="dxa"/>
            <w:vAlign w:val="center"/>
          </w:tcPr>
          <w:p w14:paraId="4C16A8F2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1C5C272E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1657CC55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41468A55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A35B43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51D768F6" w14:textId="77777777" w:rsidTr="008A1CA8">
        <w:trPr>
          <w:jc w:val="center"/>
        </w:trPr>
        <w:tc>
          <w:tcPr>
            <w:tcW w:w="8005" w:type="dxa"/>
            <w:vAlign w:val="center"/>
          </w:tcPr>
          <w:p w14:paraId="54299BE7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5B4ECB07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Fall, Spring, and </w:t>
            </w:r>
            <w:proofErr w:type="gramStart"/>
            <w:r>
              <w:rPr>
                <w:rFonts w:ascii="Arial" w:eastAsia="Times New Roman" w:hAnsi="Arial" w:cs="Arial"/>
              </w:rPr>
              <w:t>Summer</w:t>
            </w:r>
            <w:proofErr w:type="gramEnd"/>
            <w:r>
              <w:rPr>
                <w:rFonts w:ascii="Arial" w:eastAsia="Times New Roman" w:hAnsi="Arial" w:cs="Arial"/>
              </w:rPr>
              <w:t xml:space="preserve"> semesters </w:t>
            </w:r>
          </w:p>
          <w:p w14:paraId="78CFAAC6" w14:textId="3D9F05B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</w:t>
            </w:r>
            <w:proofErr w:type="spellStart"/>
            <w:r>
              <w:rPr>
                <w:rFonts w:ascii="Arial" w:eastAsia="Times New Roman" w:hAnsi="Arial" w:cs="Arial"/>
              </w:rPr>
              <w:t>SOWK</w:t>
            </w:r>
            <w:proofErr w:type="spellEnd"/>
            <w:r>
              <w:rPr>
                <w:rFonts w:ascii="Arial" w:eastAsia="Times New Roman" w:hAnsi="Arial" w:cs="Arial"/>
              </w:rPr>
              <w:t xml:space="preserve"> </w:t>
            </w:r>
            <w:r w:rsidRPr="008A1CA8">
              <w:rPr>
                <w:rFonts w:ascii="Arial" w:eastAsia="Times New Roman" w:hAnsi="Arial" w:cs="Arial"/>
              </w:rPr>
              <w:t>531</w:t>
            </w:r>
            <w:r>
              <w:rPr>
                <w:rFonts w:ascii="Arial" w:eastAsia="Times New Roman" w:hAnsi="Arial" w:cs="Arial"/>
              </w:rPr>
              <w:t xml:space="preserve">0, 5313, 5314, 5316, 5317, </w:t>
            </w:r>
            <w:r w:rsidRPr="008A1CA8">
              <w:rPr>
                <w:rFonts w:ascii="Arial" w:eastAsia="Times New Roman" w:hAnsi="Arial" w:cs="Arial"/>
              </w:rPr>
              <w:t xml:space="preserve">5308, </w:t>
            </w:r>
            <w:r>
              <w:rPr>
                <w:rFonts w:ascii="Arial" w:eastAsia="Times New Roman" w:hAnsi="Arial" w:cs="Arial"/>
              </w:rPr>
              <w:t xml:space="preserve">and </w:t>
            </w:r>
            <w:r w:rsidRPr="008A1CA8">
              <w:rPr>
                <w:rFonts w:ascii="Arial" w:eastAsia="Times New Roman" w:hAnsi="Arial" w:cs="Arial"/>
              </w:rPr>
              <w:t>5309</w:t>
            </w:r>
          </w:p>
        </w:tc>
      </w:tr>
      <w:tr w:rsidR="008A1CA8" w14:paraId="146E280F" w14:textId="77777777" w:rsidTr="008A1CA8">
        <w:trPr>
          <w:jc w:val="center"/>
        </w:trPr>
        <w:tc>
          <w:tcPr>
            <w:tcW w:w="8005" w:type="dxa"/>
            <w:vAlign w:val="center"/>
          </w:tcPr>
          <w:p w14:paraId="4FE2891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:</w:t>
            </w:r>
            <w:proofErr w:type="gramEnd"/>
          </w:p>
        </w:tc>
        <w:tc>
          <w:tcPr>
            <w:tcW w:w="5670" w:type="dxa"/>
            <w:vAlign w:val="center"/>
          </w:tcPr>
          <w:p w14:paraId="40B254D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8A1CA8" w14:paraId="673724B8" w14:textId="77777777" w:rsidTr="008A1CA8">
        <w:trPr>
          <w:jc w:val="center"/>
        </w:trPr>
        <w:tc>
          <w:tcPr>
            <w:tcW w:w="8005" w:type="dxa"/>
            <w:vAlign w:val="center"/>
          </w:tcPr>
          <w:p w14:paraId="61037A6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5D7B88AC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8A1CA8" w14:paraId="7B24FA11" w14:textId="77777777" w:rsidTr="008A1CA8">
        <w:trPr>
          <w:jc w:val="center"/>
        </w:trPr>
        <w:tc>
          <w:tcPr>
            <w:tcW w:w="8005" w:type="dxa"/>
            <w:vAlign w:val="center"/>
          </w:tcPr>
          <w:p w14:paraId="498898CF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185B219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8A1CA8" w14:paraId="403AAB89" w14:textId="77777777" w:rsidTr="008A1CA8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549A584F" w14:textId="3F77E864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>
              <w:rPr>
                <w:rFonts w:ascii="Arial" w:eastAsia="Times New Roman" w:hAnsi="Arial" w:cs="Arial"/>
                <w:b/>
              </w:rPr>
              <w:t>(</w:t>
            </w:r>
            <w:r w:rsidR="00D4702D">
              <w:rPr>
                <w:rFonts w:ascii="Arial" w:eastAsia="Times New Roman" w:hAnsi="Arial" w:cs="Arial"/>
                <w:b/>
              </w:rPr>
              <w:t>Field Education</w:t>
            </w:r>
            <w:r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8A1CA8" w14:paraId="5D6DA40C" w14:textId="77777777" w:rsidTr="008A1CA8">
        <w:trPr>
          <w:jc w:val="center"/>
        </w:trPr>
        <w:tc>
          <w:tcPr>
            <w:tcW w:w="8005" w:type="dxa"/>
            <w:vAlign w:val="center"/>
          </w:tcPr>
          <w:p w14:paraId="25D382A2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3E474EDA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50A8DE68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7969141E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F35C905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47E5006C" w14:textId="77777777" w:rsidTr="008A1CA8">
        <w:trPr>
          <w:jc w:val="center"/>
        </w:trPr>
        <w:tc>
          <w:tcPr>
            <w:tcW w:w="8005" w:type="dxa"/>
            <w:vAlign w:val="center"/>
          </w:tcPr>
          <w:p w14:paraId="523B5B64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4A2DEEE8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Fall, Spring, and </w:t>
            </w:r>
            <w:proofErr w:type="gramStart"/>
            <w:r>
              <w:rPr>
                <w:rFonts w:ascii="Arial" w:eastAsia="Times New Roman" w:hAnsi="Arial" w:cs="Arial"/>
              </w:rPr>
              <w:t>Summer</w:t>
            </w:r>
            <w:proofErr w:type="gramEnd"/>
            <w:r>
              <w:rPr>
                <w:rFonts w:ascii="Arial" w:eastAsia="Times New Roman" w:hAnsi="Arial" w:cs="Arial"/>
              </w:rPr>
              <w:t xml:space="preserve"> semesters </w:t>
            </w:r>
          </w:p>
          <w:p w14:paraId="5F33237B" w14:textId="5881BDB9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</w:t>
            </w:r>
            <w:proofErr w:type="spellStart"/>
            <w:r>
              <w:rPr>
                <w:rFonts w:ascii="Arial" w:eastAsia="Times New Roman" w:hAnsi="Arial" w:cs="Arial"/>
              </w:rPr>
              <w:t>SOWK</w:t>
            </w:r>
            <w:proofErr w:type="spellEnd"/>
            <w:r>
              <w:rPr>
                <w:rFonts w:ascii="Arial" w:eastAsia="Times New Roman" w:hAnsi="Arial" w:cs="Arial"/>
              </w:rPr>
              <w:t xml:space="preserve"> 5410 and 5411</w:t>
            </w:r>
          </w:p>
        </w:tc>
      </w:tr>
      <w:tr w:rsidR="008A1CA8" w14:paraId="304CABA7" w14:textId="77777777" w:rsidTr="008A1CA8">
        <w:trPr>
          <w:jc w:val="center"/>
        </w:trPr>
        <w:tc>
          <w:tcPr>
            <w:tcW w:w="8005" w:type="dxa"/>
            <w:vAlign w:val="center"/>
          </w:tcPr>
          <w:p w14:paraId="374E07CD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:</w:t>
            </w:r>
            <w:proofErr w:type="gramEnd"/>
          </w:p>
        </w:tc>
        <w:tc>
          <w:tcPr>
            <w:tcW w:w="5670" w:type="dxa"/>
            <w:vAlign w:val="center"/>
          </w:tcPr>
          <w:p w14:paraId="478E11C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8A1CA8" w14:paraId="0E63DE30" w14:textId="77777777" w:rsidTr="008A1CA8">
        <w:trPr>
          <w:jc w:val="center"/>
        </w:trPr>
        <w:tc>
          <w:tcPr>
            <w:tcW w:w="8005" w:type="dxa"/>
            <w:vAlign w:val="center"/>
          </w:tcPr>
          <w:p w14:paraId="0861ED87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2FE20EF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8A1CA8" w14:paraId="64363ECF" w14:textId="77777777" w:rsidTr="008A1CA8">
        <w:trPr>
          <w:jc w:val="center"/>
        </w:trPr>
        <w:tc>
          <w:tcPr>
            <w:tcW w:w="8005" w:type="dxa"/>
            <w:vAlign w:val="center"/>
          </w:tcPr>
          <w:p w14:paraId="284F987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10994D4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18F7C25E" w14:textId="6AE2F617" w:rsidR="00372199" w:rsidRDefault="00372199" w:rsidP="00C9560D">
      <w:pPr>
        <w:spacing w:after="0" w:line="360" w:lineRule="auto"/>
        <w:jc w:val="center"/>
        <w:textAlignment w:val="baseline"/>
        <w:rPr>
          <w:rFonts w:ascii="Arial" w:eastAsia="Times New Roman" w:hAnsi="Arial" w:cs="Arial"/>
        </w:rPr>
      </w:pPr>
    </w:p>
    <w:p w14:paraId="7A1D6524" w14:textId="77777777" w:rsidR="004C3C6C" w:rsidRDefault="004C3C6C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18A679B8" w14:textId="77777777" w:rsidR="004C3C6C" w:rsidRDefault="004C3C6C" w:rsidP="00C80F20">
      <w:pPr>
        <w:spacing w:after="0" w:line="240" w:lineRule="auto"/>
        <w:jc w:val="center"/>
        <w:textAlignment w:val="baseline"/>
        <w:rPr>
          <w:rFonts w:ascii="Arial" w:eastAsia="Calibri" w:hAnsi="Arial" w:cs="Arial"/>
          <w:b/>
          <w:spacing w:val="-3"/>
        </w:rPr>
      </w:pPr>
    </w:p>
    <w:p w14:paraId="65B39520" w14:textId="77777777" w:rsidR="008A1CA8" w:rsidRDefault="008A1CA8">
      <w:pPr>
        <w:rPr>
          <w:rFonts w:ascii="Arial" w:eastAsia="Calibri" w:hAnsi="Arial" w:cs="Arial"/>
          <w:b/>
          <w:spacing w:val="-3"/>
        </w:rPr>
      </w:pPr>
      <w:r>
        <w:rPr>
          <w:rFonts w:ascii="Arial" w:eastAsia="Calibri" w:hAnsi="Arial" w:cs="Arial"/>
          <w:b/>
          <w:spacing w:val="-3"/>
        </w:rPr>
        <w:br w:type="page"/>
      </w:r>
    </w:p>
    <w:p w14:paraId="669C727C" w14:textId="1E5CB5B5" w:rsidR="00C80F20" w:rsidRPr="00843B1A" w:rsidRDefault="00C80F20" w:rsidP="00C80F20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 w:rsidRPr="00C9560D">
        <w:rPr>
          <w:rFonts w:ascii="Arial" w:eastAsia="Calibri" w:hAnsi="Arial" w:cs="Arial"/>
          <w:b/>
          <w:spacing w:val="-3"/>
        </w:rPr>
        <w:lastRenderedPageBreak/>
        <w:t>Summary of the Program’s Assessment Plan</w:t>
      </w:r>
      <w:r>
        <w:rPr>
          <w:rFonts w:ascii="Arial" w:eastAsia="Calibri" w:hAnsi="Arial" w:cs="Arial"/>
          <w:b/>
          <w:spacing w:val="-3"/>
        </w:rPr>
        <w:t xml:space="preserve"> | </w:t>
      </w:r>
      <w:r>
        <w:rPr>
          <w:rFonts w:ascii="Arial" w:eastAsia="Times New Roman" w:hAnsi="Arial" w:cs="Arial"/>
          <w:b/>
        </w:rPr>
        <w:t xml:space="preserve">Specialized </w:t>
      </w:r>
      <w:r w:rsidRPr="00FF1A5F">
        <w:rPr>
          <w:rFonts w:ascii="Arial" w:eastAsia="Times New Roman" w:hAnsi="Arial" w:cs="Arial"/>
          <w:b/>
        </w:rPr>
        <w:t>Practice</w:t>
      </w:r>
    </w:p>
    <w:p w14:paraId="1AE0F031" w14:textId="77777777" w:rsidR="00C80F20" w:rsidRPr="00015200" w:rsidRDefault="00C80F20" w:rsidP="00C80F20">
      <w:pPr>
        <w:spacing w:after="0" w:line="240" w:lineRule="auto"/>
        <w:jc w:val="center"/>
        <w:rPr>
          <w:rFonts w:ascii="Arial" w:eastAsia="Calibri" w:hAnsi="Arial" w:cs="Arial"/>
          <w:spacing w:val="-3"/>
          <w:sz w:val="6"/>
          <w:szCs w:val="6"/>
        </w:rPr>
      </w:pPr>
    </w:p>
    <w:p w14:paraId="2007CEFD" w14:textId="78A1FC8C" w:rsidR="00C80F20" w:rsidRDefault="00117305" w:rsidP="00C80F20">
      <w:pPr>
        <w:spacing w:after="0" w:line="240" w:lineRule="auto"/>
        <w:rPr>
          <w:rFonts w:ascii="Arial" w:eastAsia="Calibri" w:hAnsi="Arial" w:cs="Arial"/>
          <w:spacing w:val="-3"/>
        </w:rPr>
      </w:pPr>
      <w:r>
        <w:rPr>
          <w:rFonts w:ascii="Arial" w:eastAsia="Calibri" w:hAnsi="Arial" w:cs="Arial"/>
          <w:spacing w:val="-3"/>
        </w:rPr>
        <w:t>S</w:t>
      </w:r>
      <w:r w:rsidR="00C80F20" w:rsidRPr="00FC4D81">
        <w:rPr>
          <w:rFonts w:ascii="Arial" w:eastAsia="Calibri" w:hAnsi="Arial" w:cs="Arial"/>
          <w:spacing w:val="-3"/>
        </w:rPr>
        <w:t xml:space="preserve">tudents are assessed </w:t>
      </w:r>
      <w:r w:rsidR="00015200" w:rsidRPr="00015200">
        <w:rPr>
          <w:rFonts w:ascii="Arial" w:eastAsia="Calibri" w:hAnsi="Arial" w:cs="Arial"/>
          <w:spacing w:val="-3"/>
        </w:rPr>
        <w:t>using a minimum of two measures</w:t>
      </w:r>
      <w:r w:rsidR="00015200">
        <w:rPr>
          <w:rFonts w:ascii="Arial" w:eastAsia="Calibri" w:hAnsi="Arial" w:cs="Arial"/>
          <w:spacing w:val="-3"/>
        </w:rPr>
        <w:t xml:space="preserve"> </w:t>
      </w:r>
      <w:r w:rsidR="00C80F20" w:rsidRPr="00FC4D81">
        <w:rPr>
          <w:rFonts w:ascii="Arial" w:eastAsia="Calibri" w:hAnsi="Arial" w:cs="Arial"/>
          <w:spacing w:val="-3"/>
        </w:rPr>
        <w:t>on their mastery of the nine competencies that comprise the Educational Policy and Accreditation Standards of the Council on Social Work Education and any additional competencies programs may choose to add</w:t>
      </w:r>
      <w:r w:rsidR="001252D3">
        <w:rPr>
          <w:rFonts w:ascii="Arial" w:eastAsia="Calibri" w:hAnsi="Arial" w:cs="Arial"/>
          <w:spacing w:val="-3"/>
        </w:rPr>
        <w:t xml:space="preserve">, </w:t>
      </w:r>
      <w:r>
        <w:rPr>
          <w:rFonts w:ascii="Arial" w:eastAsia="Calibri" w:hAnsi="Arial" w:cs="Arial"/>
          <w:spacing w:val="-3"/>
        </w:rPr>
        <w:t>that reflect the area of specialized practice</w:t>
      </w:r>
      <w:r w:rsidR="00C80F20" w:rsidRPr="00FC4D81">
        <w:rPr>
          <w:rFonts w:ascii="Arial" w:eastAsia="Calibri" w:hAnsi="Arial" w:cs="Arial"/>
          <w:spacing w:val="-3"/>
        </w:rPr>
        <w:t>.</w:t>
      </w:r>
      <w:r w:rsidR="00C80F20">
        <w:rPr>
          <w:rFonts w:ascii="Arial" w:eastAsia="Calibri" w:hAnsi="Arial" w:cs="Arial"/>
          <w:spacing w:val="-3"/>
        </w:rPr>
        <w:t xml:space="preserve">  Summarize the program’s competency-based assessment plan.  Programs may add/delete rows</w:t>
      </w:r>
      <w:r w:rsidR="00C80F20" w:rsidRPr="003308A9">
        <w:rPr>
          <w:rFonts w:ascii="Arial" w:eastAsia="Calibri" w:hAnsi="Arial" w:cs="Arial"/>
          <w:spacing w:val="-3"/>
        </w:rPr>
        <w:t xml:space="preserve"> to accurately reflect the number </w:t>
      </w:r>
      <w:r w:rsidR="000E5A3B">
        <w:rPr>
          <w:rFonts w:ascii="Arial" w:eastAsia="Calibri" w:hAnsi="Arial" w:cs="Arial"/>
          <w:spacing w:val="-3"/>
        </w:rPr>
        <w:t xml:space="preserve">of areas of specialized practice and each </w:t>
      </w:r>
      <w:r w:rsidR="00C80F20">
        <w:rPr>
          <w:rFonts w:ascii="Arial" w:eastAsia="Calibri" w:hAnsi="Arial" w:cs="Arial"/>
          <w:spacing w:val="-3"/>
        </w:rPr>
        <w:t>measure included in the data presented</w:t>
      </w:r>
      <w:r w:rsidR="00C80F20" w:rsidRPr="003308A9">
        <w:rPr>
          <w:rFonts w:ascii="Arial" w:eastAsia="Calibri" w:hAnsi="Arial" w:cs="Arial"/>
          <w:spacing w:val="-3"/>
        </w:rPr>
        <w:t>.</w:t>
      </w:r>
    </w:p>
    <w:p w14:paraId="4A6ACBC4" w14:textId="77777777" w:rsidR="00C80F20" w:rsidRPr="00015200" w:rsidRDefault="00C80F20" w:rsidP="00C80F20">
      <w:pPr>
        <w:spacing w:after="0" w:line="240" w:lineRule="auto"/>
        <w:rPr>
          <w:rFonts w:ascii="Arial" w:eastAsia="Calibri" w:hAnsi="Arial" w:cs="Arial"/>
          <w:spacing w:val="-3"/>
          <w:sz w:val="10"/>
          <w:szCs w:val="10"/>
        </w:rPr>
      </w:pPr>
    </w:p>
    <w:p w14:paraId="507157A8" w14:textId="22FD63FD" w:rsidR="00DB2E4E" w:rsidRDefault="008007B5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Area of </w:t>
      </w:r>
      <w:r w:rsidR="00DB2E4E" w:rsidRPr="00FF1A5F">
        <w:rPr>
          <w:rFonts w:ascii="Arial" w:eastAsia="Times New Roman" w:hAnsi="Arial" w:cs="Arial"/>
          <w:b/>
        </w:rPr>
        <w:t>Specialized Practice</w:t>
      </w:r>
      <w:r>
        <w:rPr>
          <w:rFonts w:ascii="Arial" w:eastAsia="Times New Roman" w:hAnsi="Arial" w:cs="Arial"/>
          <w:b/>
        </w:rPr>
        <w:t xml:space="preserve"> #1: </w:t>
      </w:r>
      <w:r w:rsidR="00202795">
        <w:rPr>
          <w:rFonts w:ascii="Arial" w:eastAsia="Times New Roman" w:hAnsi="Arial" w:cs="Arial"/>
          <w:b/>
        </w:rPr>
        <w:t>[</w:t>
      </w:r>
      <w:r w:rsidR="008A1CA8">
        <w:rPr>
          <w:rFonts w:ascii="Arial" w:eastAsia="Times New Roman" w:hAnsi="Arial" w:cs="Arial"/>
          <w:b/>
        </w:rPr>
        <w:t>Advanced Practice</w:t>
      </w:r>
      <w:r w:rsidR="00202795">
        <w:rPr>
          <w:rFonts w:ascii="Arial" w:eastAsia="Times New Roman" w:hAnsi="Arial" w:cs="Arial"/>
          <w:b/>
        </w:rPr>
        <w:t>]</w:t>
      </w:r>
    </w:p>
    <w:p w14:paraId="24CBC67A" w14:textId="5B171BD5" w:rsidR="00DB2E4E" w:rsidRPr="008A1CA8" w:rsidRDefault="00DB2E4E" w:rsidP="00DB2E4E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iCs/>
        </w:rPr>
      </w:pPr>
    </w:p>
    <w:tbl>
      <w:tblPr>
        <w:tblStyle w:val="TableGrid"/>
        <w:tblW w:w="13675" w:type="dxa"/>
        <w:jc w:val="center"/>
        <w:tblLook w:val="04A0" w:firstRow="1" w:lastRow="0" w:firstColumn="1" w:lastColumn="0" w:noHBand="0" w:noVBand="1"/>
      </w:tblPr>
      <w:tblGrid>
        <w:gridCol w:w="8005"/>
        <w:gridCol w:w="5670"/>
      </w:tblGrid>
      <w:tr w:rsidR="008A1CA8" w14:paraId="68F96D0E" w14:textId="77777777" w:rsidTr="00C74F69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75A8D4D2" w14:textId="77777777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 xml:space="preserve">Assessment Measure #1: </w:t>
            </w:r>
            <w:r>
              <w:rPr>
                <w:rFonts w:ascii="Arial" w:eastAsia="Times New Roman" w:hAnsi="Arial" w:cs="Arial"/>
                <w:b/>
              </w:rPr>
              <w:t>(Core Assignments)</w:t>
            </w:r>
          </w:p>
        </w:tc>
      </w:tr>
      <w:tr w:rsidR="008A1CA8" w14:paraId="748033A3" w14:textId="77777777" w:rsidTr="00C74F69">
        <w:trPr>
          <w:jc w:val="center"/>
        </w:trPr>
        <w:tc>
          <w:tcPr>
            <w:tcW w:w="8005" w:type="dxa"/>
            <w:vAlign w:val="center"/>
          </w:tcPr>
          <w:p w14:paraId="43D99A29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0DFBFC33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1706FA2F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01B8A5C2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23BBBE4C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229103A1" w14:textId="77777777" w:rsidTr="00C74F69">
        <w:trPr>
          <w:jc w:val="center"/>
        </w:trPr>
        <w:tc>
          <w:tcPr>
            <w:tcW w:w="8005" w:type="dxa"/>
            <w:vAlign w:val="center"/>
          </w:tcPr>
          <w:p w14:paraId="7549F6BD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318B9AAF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Fall, Spring, and </w:t>
            </w:r>
            <w:proofErr w:type="gramStart"/>
            <w:r>
              <w:rPr>
                <w:rFonts w:ascii="Arial" w:eastAsia="Times New Roman" w:hAnsi="Arial" w:cs="Arial"/>
              </w:rPr>
              <w:t>Summer</w:t>
            </w:r>
            <w:proofErr w:type="gramEnd"/>
            <w:r>
              <w:rPr>
                <w:rFonts w:ascii="Arial" w:eastAsia="Times New Roman" w:hAnsi="Arial" w:cs="Arial"/>
              </w:rPr>
              <w:t xml:space="preserve"> semesters </w:t>
            </w:r>
          </w:p>
          <w:p w14:paraId="53BA0650" w14:textId="4B75855F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</w:t>
            </w:r>
            <w:proofErr w:type="spellStart"/>
            <w:r>
              <w:rPr>
                <w:rFonts w:ascii="Arial" w:eastAsia="Times New Roman" w:hAnsi="Arial" w:cs="Arial"/>
              </w:rPr>
              <w:t>SOWK</w:t>
            </w:r>
            <w:proofErr w:type="spellEnd"/>
            <w:r>
              <w:rPr>
                <w:rFonts w:ascii="Arial" w:eastAsia="Times New Roman" w:hAnsi="Arial" w:cs="Arial"/>
              </w:rPr>
              <w:t xml:space="preserve"> </w:t>
            </w:r>
            <w:r w:rsidRPr="008A1CA8">
              <w:rPr>
                <w:rFonts w:ascii="Arial" w:eastAsia="Times New Roman" w:hAnsi="Arial" w:cs="Arial"/>
              </w:rPr>
              <w:t>5322</w:t>
            </w:r>
            <w:r>
              <w:rPr>
                <w:rFonts w:ascii="Arial" w:eastAsia="Times New Roman" w:hAnsi="Arial" w:cs="Arial"/>
              </w:rPr>
              <w:t xml:space="preserve">, 5323, </w:t>
            </w:r>
            <w:r w:rsidRPr="008A1CA8">
              <w:rPr>
                <w:rFonts w:ascii="Arial" w:eastAsia="Times New Roman" w:hAnsi="Arial" w:cs="Arial"/>
              </w:rPr>
              <w:t xml:space="preserve">5370, 5371, 5372, </w:t>
            </w:r>
            <w:r>
              <w:rPr>
                <w:rFonts w:ascii="Arial" w:eastAsia="Times New Roman" w:hAnsi="Arial" w:cs="Arial"/>
              </w:rPr>
              <w:t xml:space="preserve">and </w:t>
            </w:r>
            <w:r w:rsidRPr="008A1CA8">
              <w:rPr>
                <w:rFonts w:ascii="Arial" w:eastAsia="Times New Roman" w:hAnsi="Arial" w:cs="Arial"/>
              </w:rPr>
              <w:t>5373</w:t>
            </w:r>
          </w:p>
        </w:tc>
      </w:tr>
      <w:tr w:rsidR="008A1CA8" w14:paraId="752A78A9" w14:textId="77777777" w:rsidTr="00C74F69">
        <w:trPr>
          <w:jc w:val="center"/>
        </w:trPr>
        <w:tc>
          <w:tcPr>
            <w:tcW w:w="8005" w:type="dxa"/>
            <w:vAlign w:val="center"/>
          </w:tcPr>
          <w:p w14:paraId="304505C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:</w:t>
            </w:r>
            <w:proofErr w:type="gramEnd"/>
          </w:p>
        </w:tc>
        <w:tc>
          <w:tcPr>
            <w:tcW w:w="5670" w:type="dxa"/>
            <w:vAlign w:val="center"/>
          </w:tcPr>
          <w:p w14:paraId="62FBE91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Course Instructors </w:t>
            </w:r>
          </w:p>
        </w:tc>
      </w:tr>
      <w:tr w:rsidR="008A1CA8" w14:paraId="53A02FFE" w14:textId="77777777" w:rsidTr="00C74F69">
        <w:trPr>
          <w:jc w:val="center"/>
        </w:trPr>
        <w:tc>
          <w:tcPr>
            <w:tcW w:w="8005" w:type="dxa"/>
            <w:vAlign w:val="center"/>
          </w:tcPr>
          <w:p w14:paraId="7963F30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0A6EB19B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r better for the core assignments</w:t>
            </w:r>
          </w:p>
        </w:tc>
      </w:tr>
      <w:tr w:rsidR="008A1CA8" w14:paraId="2AF94C54" w14:textId="77777777" w:rsidTr="00C74F69">
        <w:trPr>
          <w:jc w:val="center"/>
        </w:trPr>
        <w:tc>
          <w:tcPr>
            <w:tcW w:w="8005" w:type="dxa"/>
            <w:vAlign w:val="center"/>
          </w:tcPr>
          <w:p w14:paraId="435E155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0B648970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>80% of students pass with 80% or better for the core assignments</w:t>
            </w:r>
          </w:p>
        </w:tc>
      </w:tr>
      <w:tr w:rsidR="008A1CA8" w14:paraId="37F65A8F" w14:textId="77777777" w:rsidTr="00C74F69">
        <w:trPr>
          <w:jc w:val="center"/>
        </w:trPr>
        <w:tc>
          <w:tcPr>
            <w:tcW w:w="13675" w:type="dxa"/>
            <w:gridSpan w:val="2"/>
            <w:shd w:val="clear" w:color="auto" w:fill="E7E6E6" w:themeFill="background2"/>
            <w:vAlign w:val="center"/>
          </w:tcPr>
          <w:p w14:paraId="38F206A9" w14:textId="3B4C199F" w:rsidR="008A1CA8" w:rsidRPr="00544D37" w:rsidRDefault="008A1CA8" w:rsidP="00C74F69">
            <w:pPr>
              <w:jc w:val="center"/>
              <w:textAlignment w:val="baseline"/>
              <w:rPr>
                <w:rFonts w:ascii="Arial" w:eastAsia="Times New Roman" w:hAnsi="Arial" w:cs="Arial"/>
                <w:b/>
              </w:rPr>
            </w:pPr>
            <w:r w:rsidRPr="00544D37">
              <w:rPr>
                <w:rFonts w:ascii="Arial" w:eastAsia="Times New Roman" w:hAnsi="Arial" w:cs="Arial"/>
                <w:b/>
              </w:rPr>
              <w:t>Assessment Measure #</w:t>
            </w:r>
            <w:r>
              <w:rPr>
                <w:rFonts w:ascii="Arial" w:eastAsia="Times New Roman" w:hAnsi="Arial" w:cs="Arial"/>
                <w:b/>
              </w:rPr>
              <w:t>2</w:t>
            </w:r>
            <w:r w:rsidRPr="00544D37">
              <w:rPr>
                <w:rFonts w:ascii="Arial" w:eastAsia="Times New Roman" w:hAnsi="Arial" w:cs="Arial"/>
                <w:b/>
              </w:rPr>
              <w:t xml:space="preserve">: </w:t>
            </w:r>
            <w:r>
              <w:rPr>
                <w:rFonts w:ascii="Arial" w:eastAsia="Times New Roman" w:hAnsi="Arial" w:cs="Arial"/>
                <w:b/>
              </w:rPr>
              <w:t>(</w:t>
            </w:r>
            <w:r w:rsidR="008B3C26">
              <w:rPr>
                <w:rFonts w:ascii="Arial" w:eastAsia="Times New Roman" w:hAnsi="Arial" w:cs="Arial"/>
                <w:b/>
              </w:rPr>
              <w:t>Field Education</w:t>
            </w:r>
            <w:r>
              <w:rPr>
                <w:rFonts w:ascii="Arial" w:eastAsia="Times New Roman" w:hAnsi="Arial" w:cs="Arial"/>
                <w:b/>
              </w:rPr>
              <w:t>)</w:t>
            </w:r>
          </w:p>
        </w:tc>
      </w:tr>
      <w:tr w:rsidR="008A1CA8" w14:paraId="47C8ED46" w14:textId="77777777" w:rsidTr="00C74F69">
        <w:trPr>
          <w:jc w:val="center"/>
        </w:trPr>
        <w:tc>
          <w:tcPr>
            <w:tcW w:w="8005" w:type="dxa"/>
            <w:vAlign w:val="center"/>
          </w:tcPr>
          <w:p w14:paraId="00FCFFA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Dimension(s) assessed:</w:t>
            </w:r>
          </w:p>
        </w:tc>
        <w:tc>
          <w:tcPr>
            <w:tcW w:w="5670" w:type="dxa"/>
            <w:vAlign w:val="center"/>
          </w:tcPr>
          <w:p w14:paraId="04E7C1F9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Knowledge</w:t>
            </w:r>
          </w:p>
          <w:p w14:paraId="4A0911F3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Values</w:t>
            </w:r>
          </w:p>
          <w:p w14:paraId="590267DB" w14:textId="77777777" w:rsidR="008A1CA8" w:rsidRPr="00072D19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Skills</w:t>
            </w:r>
          </w:p>
          <w:p w14:paraId="4C572F93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072D19">
              <w:rPr>
                <w:rFonts w:ascii="Arial" w:eastAsia="Times New Roman" w:hAnsi="Arial" w:cs="Arial"/>
              </w:rPr>
              <w:t>Cognitive</w:t>
            </w:r>
            <w:r>
              <w:rPr>
                <w:rFonts w:ascii="Arial" w:eastAsia="Times New Roman" w:hAnsi="Arial" w:cs="Arial"/>
              </w:rPr>
              <w:t xml:space="preserve"> and a</w:t>
            </w:r>
            <w:r w:rsidRPr="00072D19">
              <w:rPr>
                <w:rFonts w:ascii="Arial" w:eastAsia="Times New Roman" w:hAnsi="Arial" w:cs="Arial"/>
              </w:rPr>
              <w:t xml:space="preserve">ffective </w:t>
            </w:r>
            <w:r>
              <w:rPr>
                <w:rFonts w:ascii="Arial" w:eastAsia="Times New Roman" w:hAnsi="Arial" w:cs="Arial"/>
              </w:rPr>
              <w:t>p</w:t>
            </w:r>
            <w:r w:rsidRPr="00072D19">
              <w:rPr>
                <w:rFonts w:ascii="Arial" w:eastAsia="Times New Roman" w:hAnsi="Arial" w:cs="Arial"/>
              </w:rPr>
              <w:t>rocesses</w:t>
            </w:r>
          </w:p>
        </w:tc>
      </w:tr>
      <w:tr w:rsidR="008A1CA8" w14:paraId="23FA8101" w14:textId="77777777" w:rsidTr="00C74F69">
        <w:trPr>
          <w:jc w:val="center"/>
        </w:trPr>
        <w:tc>
          <w:tcPr>
            <w:tcW w:w="8005" w:type="dxa"/>
            <w:vAlign w:val="center"/>
          </w:tcPr>
          <w:p w14:paraId="02436C3A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When/where students are assessed:</w:t>
            </w:r>
          </w:p>
        </w:tc>
        <w:tc>
          <w:tcPr>
            <w:tcW w:w="5670" w:type="dxa"/>
            <w:vAlign w:val="center"/>
          </w:tcPr>
          <w:p w14:paraId="6F9B9FB8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n: Fall, Spring, and </w:t>
            </w:r>
            <w:proofErr w:type="gramStart"/>
            <w:r>
              <w:rPr>
                <w:rFonts w:ascii="Arial" w:eastAsia="Times New Roman" w:hAnsi="Arial" w:cs="Arial"/>
              </w:rPr>
              <w:t>Summer</w:t>
            </w:r>
            <w:proofErr w:type="gramEnd"/>
            <w:r>
              <w:rPr>
                <w:rFonts w:ascii="Arial" w:eastAsia="Times New Roman" w:hAnsi="Arial" w:cs="Arial"/>
              </w:rPr>
              <w:t xml:space="preserve"> semesters </w:t>
            </w:r>
          </w:p>
          <w:p w14:paraId="404B4DF5" w14:textId="02738E6E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ere: </w:t>
            </w:r>
            <w:proofErr w:type="spellStart"/>
            <w:r>
              <w:rPr>
                <w:rFonts w:ascii="Arial" w:eastAsia="Times New Roman" w:hAnsi="Arial" w:cs="Arial"/>
              </w:rPr>
              <w:t>SOWK</w:t>
            </w:r>
            <w:proofErr w:type="spellEnd"/>
            <w:r>
              <w:rPr>
                <w:rFonts w:ascii="Arial" w:eastAsia="Times New Roman" w:hAnsi="Arial" w:cs="Arial"/>
              </w:rPr>
              <w:t xml:space="preserve"> 5679 and 5979</w:t>
            </w:r>
          </w:p>
        </w:tc>
      </w:tr>
      <w:tr w:rsidR="008A1CA8" w14:paraId="7D9DB4E4" w14:textId="77777777" w:rsidTr="00C74F69">
        <w:trPr>
          <w:jc w:val="center"/>
        </w:trPr>
        <w:tc>
          <w:tcPr>
            <w:tcW w:w="8005" w:type="dxa"/>
            <w:vAlign w:val="center"/>
          </w:tcPr>
          <w:p w14:paraId="5C33C46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Who assessed student </w:t>
            </w:r>
            <w:proofErr w:type="gramStart"/>
            <w:r>
              <w:rPr>
                <w:rFonts w:ascii="Arial" w:eastAsia="Times New Roman" w:hAnsi="Arial" w:cs="Arial"/>
              </w:rPr>
              <w:t>competence:</w:t>
            </w:r>
            <w:proofErr w:type="gramEnd"/>
          </w:p>
        </w:tc>
        <w:tc>
          <w:tcPr>
            <w:tcW w:w="5670" w:type="dxa"/>
            <w:vAlign w:val="center"/>
          </w:tcPr>
          <w:p w14:paraId="4902705E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Field Instructors</w:t>
            </w:r>
          </w:p>
        </w:tc>
      </w:tr>
      <w:tr w:rsidR="008A1CA8" w14:paraId="40F44BFC" w14:textId="77777777" w:rsidTr="00C74F69">
        <w:trPr>
          <w:jc w:val="center"/>
        </w:trPr>
        <w:tc>
          <w:tcPr>
            <w:tcW w:w="8005" w:type="dxa"/>
            <w:vAlign w:val="center"/>
          </w:tcPr>
          <w:p w14:paraId="26317A81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 xml:space="preserve">Outcome Measure Benchmark (minimum score indicative of achievement) for Competencies 1-9: </w:t>
            </w:r>
          </w:p>
        </w:tc>
        <w:tc>
          <w:tcPr>
            <w:tcW w:w="5670" w:type="dxa"/>
            <w:vAlign w:val="center"/>
          </w:tcPr>
          <w:p w14:paraId="53355B1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4</w:t>
            </w:r>
            <w:r w:rsidRPr="00E63066">
              <w:rPr>
                <w:rFonts w:ascii="Arial" w:eastAsia="Times New Roman" w:hAnsi="Arial" w:cs="Arial"/>
              </w:rPr>
              <w:t xml:space="preserve">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  <w:tr w:rsidR="008A1CA8" w14:paraId="66E47A90" w14:textId="77777777" w:rsidTr="00C74F69">
        <w:trPr>
          <w:jc w:val="center"/>
        </w:trPr>
        <w:tc>
          <w:tcPr>
            <w:tcW w:w="8005" w:type="dxa"/>
            <w:vAlign w:val="center"/>
          </w:tcPr>
          <w:p w14:paraId="7713D916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Competency Benchmark (</w:t>
            </w:r>
            <w:r w:rsidRPr="00F97C6E">
              <w:rPr>
                <w:rFonts w:ascii="Arial" w:eastAsia="Times New Roman" w:hAnsi="Arial" w:cs="Arial"/>
              </w:rPr>
              <w:t xml:space="preserve">percent of students the program expects to have achieved </w:t>
            </w:r>
            <w:r>
              <w:rPr>
                <w:rFonts w:ascii="Arial" w:eastAsia="Times New Roman" w:hAnsi="Arial" w:cs="Arial"/>
              </w:rPr>
              <w:t>the minimum scores, inclusive of all measures) for Competencies 1-9:</w:t>
            </w:r>
          </w:p>
        </w:tc>
        <w:tc>
          <w:tcPr>
            <w:tcW w:w="5670" w:type="dxa"/>
            <w:vAlign w:val="center"/>
          </w:tcPr>
          <w:p w14:paraId="4F7C1954" w14:textId="77777777" w:rsidR="008A1CA8" w:rsidRDefault="008A1CA8" w:rsidP="00C74F69">
            <w:pPr>
              <w:textAlignment w:val="baseline"/>
              <w:rPr>
                <w:rFonts w:ascii="Arial" w:eastAsia="Times New Roman" w:hAnsi="Arial" w:cs="Arial"/>
              </w:rPr>
            </w:pPr>
            <w:r w:rsidRPr="00E63066">
              <w:rPr>
                <w:rFonts w:ascii="Arial" w:eastAsia="Times New Roman" w:hAnsi="Arial" w:cs="Arial"/>
              </w:rPr>
              <w:t xml:space="preserve">80% of students reach a 4 or above on </w:t>
            </w:r>
            <w:r>
              <w:rPr>
                <w:rFonts w:ascii="Arial" w:eastAsia="Times New Roman" w:hAnsi="Arial" w:cs="Arial"/>
              </w:rPr>
              <w:t xml:space="preserve">a </w:t>
            </w:r>
            <w:r w:rsidRPr="00E63066">
              <w:rPr>
                <w:rFonts w:ascii="Arial" w:eastAsia="Times New Roman" w:hAnsi="Arial" w:cs="Arial"/>
              </w:rPr>
              <w:t>5-point Likert scale</w:t>
            </w:r>
          </w:p>
        </w:tc>
      </w:tr>
    </w:tbl>
    <w:p w14:paraId="6AA65F5F" w14:textId="77777777" w:rsidR="008A1CA8" w:rsidRDefault="008A1CA8" w:rsidP="00372199">
      <w:pPr>
        <w:spacing w:after="0" w:line="240" w:lineRule="auto"/>
        <w:jc w:val="center"/>
        <w:rPr>
          <w:rFonts w:ascii="Arial" w:hAnsi="Arial" w:cs="Arial"/>
          <w:b/>
          <w:bCs/>
        </w:rPr>
      </w:pPr>
    </w:p>
    <w:p w14:paraId="70DDFF78" w14:textId="77777777" w:rsidR="008A1CA8" w:rsidRDefault="008A1CA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2904C338" w14:textId="77777777" w:rsidR="00372199" w:rsidRDefault="00372199" w:rsidP="00372199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</w:p>
    <w:p w14:paraId="160BBBA5" w14:textId="15E022D6" w:rsidR="007A45A1" w:rsidRDefault="007A45A1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t xml:space="preserve">Assessment </w:t>
      </w:r>
      <w:r>
        <w:rPr>
          <w:rFonts w:ascii="Arial" w:eastAsia="Times New Roman" w:hAnsi="Arial" w:cs="Arial"/>
          <w:b/>
          <w:bCs/>
        </w:rPr>
        <w:t xml:space="preserve">Data Collected during the Academic Year </w:t>
      </w:r>
      <w:r w:rsidRPr="008A1CA8">
        <w:rPr>
          <w:rFonts w:ascii="Arial" w:eastAsia="Times New Roman" w:hAnsi="Arial" w:cs="Arial"/>
          <w:b/>
          <w:bCs/>
        </w:rPr>
        <w:t>(20</w:t>
      </w:r>
      <w:r w:rsidR="008A1CA8" w:rsidRPr="008A1CA8">
        <w:rPr>
          <w:rFonts w:ascii="Arial" w:eastAsia="Times New Roman" w:hAnsi="Arial" w:cs="Arial"/>
          <w:b/>
          <w:bCs/>
        </w:rPr>
        <w:t>18</w:t>
      </w:r>
      <w:r w:rsidRPr="008A1CA8">
        <w:rPr>
          <w:rFonts w:ascii="Arial" w:eastAsia="Times New Roman" w:hAnsi="Arial" w:cs="Arial"/>
          <w:b/>
          <w:bCs/>
        </w:rPr>
        <w:t>-20</w:t>
      </w:r>
      <w:r w:rsidR="008A1CA8" w:rsidRPr="008A1CA8">
        <w:rPr>
          <w:rFonts w:ascii="Arial" w:eastAsia="Times New Roman" w:hAnsi="Arial" w:cs="Arial"/>
          <w:b/>
          <w:bCs/>
        </w:rPr>
        <w:t>19</w:t>
      </w:r>
      <w:r w:rsidRPr="008A1CA8">
        <w:rPr>
          <w:rFonts w:ascii="Arial" w:eastAsia="Times New Roman" w:hAnsi="Arial" w:cs="Arial"/>
          <w:b/>
          <w:bCs/>
        </w:rPr>
        <w:t>)</w:t>
      </w:r>
      <w:r w:rsidRPr="008A1CA8">
        <w:rPr>
          <w:rFonts w:ascii="Arial" w:eastAsia="Times New Roman" w:hAnsi="Arial" w:cs="Arial"/>
        </w:rPr>
        <w:t> </w:t>
      </w:r>
    </w:p>
    <w:p w14:paraId="54751B35" w14:textId="77777777" w:rsidR="00A20AEB" w:rsidRDefault="00A20AEB" w:rsidP="00946183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</w:p>
    <w:p w14:paraId="5CC312DB" w14:textId="36F447D9" w:rsidR="00946183" w:rsidRPr="00B357ED" w:rsidRDefault="00946183" w:rsidP="00946183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357ED">
        <w:rPr>
          <w:rFonts w:ascii="Arial" w:eastAsia="Times New Roman" w:hAnsi="Arial" w:cs="Arial"/>
          <w:b/>
          <w:bCs/>
        </w:rPr>
        <w:t>Program Option #1</w:t>
      </w:r>
      <w:r w:rsidR="00B35FF2">
        <w:rPr>
          <w:rFonts w:ascii="Arial" w:eastAsia="Times New Roman" w:hAnsi="Arial" w:cs="Arial"/>
          <w:b/>
          <w:bCs/>
        </w:rPr>
        <w:t>:</w:t>
      </w:r>
      <w:r w:rsidRPr="00B357ED">
        <w:rPr>
          <w:rFonts w:ascii="Arial" w:eastAsia="Times New Roman" w:hAnsi="Arial" w:cs="Arial"/>
          <w:b/>
          <w:bCs/>
        </w:rPr>
        <w:t xml:space="preserve"> </w:t>
      </w:r>
      <w:r w:rsidR="00B35FF2" w:rsidRPr="00B35FF2">
        <w:rPr>
          <w:rFonts w:ascii="Arial" w:eastAsia="Times New Roman" w:hAnsi="Arial" w:cs="Arial"/>
          <w:b/>
          <w:bCs/>
        </w:rPr>
        <w:t>(</w:t>
      </w:r>
      <w:r w:rsidR="008A1CA8">
        <w:rPr>
          <w:rFonts w:ascii="Arial" w:eastAsia="Times New Roman" w:hAnsi="Arial" w:cs="Arial"/>
          <w:b/>
          <w:bCs/>
        </w:rPr>
        <w:t>On Campus</w:t>
      </w:r>
      <w:r w:rsidR="00B35FF2" w:rsidRPr="00B35FF2">
        <w:rPr>
          <w:rFonts w:ascii="Arial" w:eastAsia="Times New Roman" w:hAnsi="Arial" w:cs="Arial"/>
          <w:b/>
          <w:bCs/>
        </w:rPr>
        <w:t>)</w:t>
      </w:r>
    </w:p>
    <w:p w14:paraId="5E055089" w14:textId="77777777" w:rsidR="00946183" w:rsidRPr="008667C6" w:rsidRDefault="00946183" w:rsidP="007A45A1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16"/>
          <w:szCs w:val="16"/>
        </w:rPr>
      </w:pPr>
    </w:p>
    <w:tbl>
      <w:tblPr>
        <w:tblW w:w="13777" w:type="dxa"/>
        <w:tblInd w:w="-3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7"/>
        <w:gridCol w:w="1890"/>
        <w:gridCol w:w="1890"/>
        <w:gridCol w:w="2520"/>
        <w:gridCol w:w="2700"/>
      </w:tblGrid>
      <w:tr w:rsidR="00444D06" w:rsidRPr="008A1CA8" w14:paraId="09933C5B" w14:textId="77777777" w:rsidTr="0104E0C3">
        <w:trPr>
          <w:trHeight w:val="660"/>
        </w:trPr>
        <w:tc>
          <w:tcPr>
            <w:tcW w:w="47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D560C1" w14:textId="77777777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6BAE08" w14:textId="7D0378CE" w:rsidR="008A1CA8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476F4C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  <w:r w:rsidR="009E35ED" w:rsidRPr="008A1CA8"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12A9A923" w14:textId="77777777" w:rsidR="008A1CA8" w:rsidRPr="008A1CA8" w:rsidRDefault="008A1CA8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6EEDA3DA" w14:textId="0F001EC8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 xml:space="preserve"> (GENERALIST)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742323" w14:textId="4F9602D1" w:rsidR="00D24440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476F4C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  <w:r w:rsidRPr="008A1CA8"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60148334" w14:textId="77777777" w:rsidR="00D24440" w:rsidRPr="008A1CA8" w:rsidRDefault="00D24440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2DB3D6EF" w14:textId="79AE2380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(</w:t>
            </w:r>
            <w:r w:rsidR="008A1CA8" w:rsidRPr="008A1CA8">
              <w:rPr>
                <w:rFonts w:ascii="Arial" w:eastAsia="Times New Roman" w:hAnsi="Arial" w:cs="Arial"/>
                <w:b/>
                <w:bCs/>
              </w:rPr>
              <w:t xml:space="preserve">ADVANCED </w:t>
            </w:r>
            <w:r w:rsidR="00476F4C">
              <w:rPr>
                <w:rFonts w:ascii="Arial" w:eastAsia="Times New Roman" w:hAnsi="Arial" w:cs="Arial"/>
                <w:b/>
                <w:bCs/>
              </w:rPr>
              <w:t>PRACTICE</w:t>
            </w:r>
            <w:r w:rsidRPr="008A1CA8">
              <w:rPr>
                <w:rFonts w:ascii="Arial" w:eastAsia="Times New Roman" w:hAnsi="Arial" w:cs="Arial"/>
                <w:b/>
                <w:bCs/>
              </w:rPr>
              <w:t>)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2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4968A9" w14:textId="77777777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  <w:p w14:paraId="0641136F" w14:textId="77777777" w:rsidR="00444D06" w:rsidRPr="008A1CA8" w:rsidRDefault="00444D06" w:rsidP="00B813D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 </w:t>
            </w:r>
          </w:p>
        </w:tc>
      </w:tr>
      <w:tr w:rsidR="008A1CA8" w:rsidRPr="008A1CA8" w14:paraId="705BBA38" w14:textId="77777777" w:rsidTr="0104E0C3">
        <w:trPr>
          <w:trHeight w:val="1443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7F16EB" w14:textId="6C3E431B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9F277C" w14:textId="2BA16077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BAB277" w14:textId="68FE803B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5D40B8" w14:textId="2894D4EC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Generalist Practice</w:t>
            </w:r>
            <w:r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7788A33D" w14:textId="29A8B14A" w:rsid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7A63AA7" w14:textId="77777777" w:rsidR="00476F4C" w:rsidRDefault="00476F4C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6C5BF8F4" w14:textId="77777777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4FEB578A" w14:textId="71485543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7C7A265E" w:rsidRPr="0104E0C3">
              <w:rPr>
                <w:rFonts w:ascii="Arial" w:eastAsia="Times New Roman" w:hAnsi="Arial" w:cs="Arial"/>
                <w:b/>
                <w:bCs/>
              </w:rPr>
              <w:t>37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8F7631" w14:textId="77777777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 xml:space="preserve">Area of Specialized Practice #1 </w:t>
            </w:r>
          </w:p>
          <w:p w14:paraId="35B38E3D" w14:textId="495EA10D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(Advanced Practice)</w:t>
            </w:r>
          </w:p>
          <w:p w14:paraId="44647AD3" w14:textId="77777777" w:rsidR="008A1CA8" w:rsidRPr="008A1CA8" w:rsidRDefault="008A1CA8" w:rsidP="00C9560D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7D7AF025" w14:textId="6BCDEB4C" w:rsidR="008A1CA8" w:rsidRPr="008A1CA8" w:rsidRDefault="008A1CA8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23FD12D4" w:rsidRPr="0104E0C3">
              <w:rPr>
                <w:rFonts w:ascii="Arial" w:eastAsia="Times New Roman" w:hAnsi="Arial" w:cs="Arial"/>
                <w:b/>
                <w:bCs/>
              </w:rPr>
              <w:t>22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476F4C" w:rsidRPr="008A1CA8" w14:paraId="390FD27B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4327E5" w14:textId="3EAD7AB8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05E3642" w14:textId="4BA30460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547969" w14:textId="5C55375C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8C29FA9" w14:textId="2F19878C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8A1CA8">
              <w:rPr>
                <w:rFonts w:ascii="Arial" w:eastAsia="Times New Roman" w:hAnsi="Arial" w:cs="Arial"/>
              </w:rPr>
              <w:t>59.2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FFB5C47" w14:textId="4E453EC7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Calibri" w:hAnsi="Arial" w:cs="Arial"/>
              </w:rPr>
              <w:t>94.2%</w:t>
            </w:r>
          </w:p>
        </w:tc>
      </w:tr>
      <w:tr w:rsidR="00476F4C" w:rsidRPr="008A1CA8" w14:paraId="0AC3C9E1" w14:textId="77777777" w:rsidTr="0104E0C3">
        <w:trPr>
          <w:trHeight w:val="645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0A857D" w14:textId="46C66106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AFC6DB" w14:textId="39B31976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6C8D1D" w14:textId="5E0B2D60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6E44EF" w14:textId="3114A54A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92.9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86392D" w14:textId="77777777" w:rsidR="00476F4C" w:rsidRPr="008A1CA8" w:rsidRDefault="00476F4C" w:rsidP="00476F4C">
            <w:pPr>
              <w:jc w:val="center"/>
              <w:rPr>
                <w:rFonts w:ascii="Arial" w:eastAsia="Calibri" w:hAnsi="Arial" w:cs="Arial"/>
              </w:rPr>
            </w:pPr>
            <w:r w:rsidRPr="008A1CA8">
              <w:rPr>
                <w:rFonts w:ascii="Arial" w:eastAsia="Calibri" w:hAnsi="Arial" w:cs="Arial"/>
              </w:rPr>
              <w:t>94.1%</w:t>
            </w:r>
          </w:p>
          <w:p w14:paraId="2D5E03C8" w14:textId="54E3B504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476F4C" w:rsidRPr="008A1CA8" w14:paraId="14CCAF11" w14:textId="77777777" w:rsidTr="0104E0C3">
        <w:trPr>
          <w:trHeight w:val="615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247563" w14:textId="3EA45004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B816BA" w14:textId="2A5DC79E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4CCD84" w14:textId="2A7E2D70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7502AB" w14:textId="432B86F3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85.7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47F69C" w14:textId="254C47DE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Calibri" w:hAnsi="Arial" w:cs="Arial"/>
              </w:rPr>
              <w:t>97.1%</w:t>
            </w:r>
          </w:p>
        </w:tc>
      </w:tr>
      <w:tr w:rsidR="00476F4C" w:rsidRPr="008A1CA8" w14:paraId="716FD385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64E457" w14:textId="0D58F5A3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9883D2" w14:textId="5BA0C374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05DB31" w14:textId="6E0DEBD2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B6C0B7" w14:textId="31461394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59.2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3027B3" w14:textId="7A6DE54A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Calibri" w:hAnsi="Arial" w:cs="Arial"/>
              </w:rPr>
              <w:t>94.5%</w:t>
            </w:r>
          </w:p>
        </w:tc>
      </w:tr>
      <w:tr w:rsidR="00476F4C" w:rsidRPr="008A1CA8" w14:paraId="6CF4B6F3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1278D2" w14:textId="3B51775C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B1F285" w14:textId="101A391E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B1B72E" w14:textId="183911E3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CD1189" w14:textId="2C07BD82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83.5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023953" w14:textId="77777777" w:rsidR="00476F4C" w:rsidRPr="008A1CA8" w:rsidRDefault="00476F4C" w:rsidP="00476F4C">
            <w:pPr>
              <w:jc w:val="center"/>
              <w:rPr>
                <w:rFonts w:ascii="Arial" w:eastAsia="Calibri" w:hAnsi="Arial" w:cs="Arial"/>
              </w:rPr>
            </w:pPr>
            <w:r w:rsidRPr="008A1CA8">
              <w:rPr>
                <w:rFonts w:ascii="Arial" w:eastAsia="Calibri" w:hAnsi="Arial" w:cs="Arial"/>
              </w:rPr>
              <w:t>95.2%</w:t>
            </w:r>
          </w:p>
          <w:p w14:paraId="395E2D18" w14:textId="241BA511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  <w:tr w:rsidR="00476F4C" w:rsidRPr="008A1CA8" w14:paraId="41372A28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1B8231" w14:textId="539850B8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5E334B" w14:textId="069D121A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E2A582" w14:textId="3F7825AE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F42DDE" w14:textId="091DDDA5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97.9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17F5A2" w14:textId="215DFF4B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Calibri" w:hAnsi="Arial" w:cs="Arial"/>
              </w:rPr>
              <w:t>95.5%</w:t>
            </w:r>
          </w:p>
        </w:tc>
      </w:tr>
      <w:tr w:rsidR="00476F4C" w:rsidRPr="008A1CA8" w14:paraId="1F76E86A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59265B" w14:textId="482D76EC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216B7F" w14:textId="7B56558F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25931F" w14:textId="63320874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89D7A5" w14:textId="48FC27DC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94.8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FF6FF5" w14:textId="2E17A76E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Calibri" w:hAnsi="Arial" w:cs="Arial"/>
              </w:rPr>
              <w:t>95.5%</w:t>
            </w:r>
          </w:p>
        </w:tc>
      </w:tr>
      <w:tr w:rsidR="00476F4C" w:rsidRPr="008A1CA8" w14:paraId="721B8E24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BEFF41" w14:textId="345CC670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5324CC" w14:textId="11F0D73A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B78B31" w14:textId="3E4DCCC4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638B8C" w14:textId="20046F24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93.8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4910F0" w14:textId="5C7EEFDD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Calibri" w:hAnsi="Arial" w:cs="Arial"/>
              </w:rPr>
              <w:t>95.5%</w:t>
            </w:r>
          </w:p>
        </w:tc>
      </w:tr>
      <w:tr w:rsidR="00476F4C" w:rsidRPr="008A1CA8" w14:paraId="5D2806A7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28FBCF" w14:textId="395F1DCA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0EA13" w14:textId="6F1F722C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30A561" w14:textId="4D66CED7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456936" w14:textId="6AE202B9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90.5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C4E760" w14:textId="77777777" w:rsidR="00476F4C" w:rsidRPr="008A1CA8" w:rsidRDefault="00476F4C" w:rsidP="00476F4C">
            <w:pPr>
              <w:jc w:val="center"/>
              <w:rPr>
                <w:rFonts w:ascii="Arial" w:eastAsia="Calibri" w:hAnsi="Arial" w:cs="Arial"/>
              </w:rPr>
            </w:pPr>
            <w:r w:rsidRPr="008A1CA8">
              <w:rPr>
                <w:rFonts w:ascii="Arial" w:eastAsia="Calibri" w:hAnsi="Arial" w:cs="Arial"/>
              </w:rPr>
              <w:t>94.5%</w:t>
            </w:r>
          </w:p>
          <w:p w14:paraId="53BB8D49" w14:textId="371EC4BA" w:rsidR="00476F4C" w:rsidRPr="008A1CA8" w:rsidRDefault="00476F4C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</w:tr>
    </w:tbl>
    <w:p w14:paraId="0FB76E85" w14:textId="77777777" w:rsidR="00517B8B" w:rsidRDefault="00517B8B" w:rsidP="00A20AEB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</w:rPr>
      </w:pPr>
    </w:p>
    <w:p w14:paraId="7645CFBE" w14:textId="2BA1B61E" w:rsidR="008A1CA8" w:rsidRPr="00A20AEB" w:rsidRDefault="008A1CA8" w:rsidP="00A20AEB">
      <w:pPr>
        <w:jc w:val="center"/>
        <w:rPr>
          <w:rFonts w:ascii="Arial" w:eastAsia="Times New Roman" w:hAnsi="Arial" w:cs="Arial"/>
          <w:b/>
          <w:bCs/>
        </w:rPr>
      </w:pPr>
      <w:r w:rsidRPr="00B979F0">
        <w:rPr>
          <w:rFonts w:ascii="Arial" w:eastAsia="Times New Roman" w:hAnsi="Arial" w:cs="Arial"/>
          <w:b/>
          <w:bCs/>
        </w:rPr>
        <w:t xml:space="preserve">Assessment </w:t>
      </w:r>
      <w:r>
        <w:rPr>
          <w:rFonts w:ascii="Arial" w:eastAsia="Times New Roman" w:hAnsi="Arial" w:cs="Arial"/>
          <w:b/>
          <w:bCs/>
        </w:rPr>
        <w:t xml:space="preserve">Data Collected during the Academic Year </w:t>
      </w:r>
      <w:r w:rsidRPr="008A1CA8">
        <w:rPr>
          <w:rFonts w:ascii="Arial" w:eastAsia="Times New Roman" w:hAnsi="Arial" w:cs="Arial"/>
          <w:b/>
          <w:bCs/>
        </w:rPr>
        <w:t>(2018-2019)</w:t>
      </w:r>
    </w:p>
    <w:p w14:paraId="6F3FB5AA" w14:textId="3DEC24E2" w:rsidR="008A1CA8" w:rsidRPr="00B357ED" w:rsidRDefault="008A1CA8" w:rsidP="008A1CA8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357ED">
        <w:rPr>
          <w:rFonts w:ascii="Arial" w:eastAsia="Times New Roman" w:hAnsi="Arial" w:cs="Arial"/>
          <w:b/>
          <w:bCs/>
        </w:rPr>
        <w:t>Program Option #</w:t>
      </w:r>
      <w:r>
        <w:rPr>
          <w:rFonts w:ascii="Arial" w:eastAsia="Times New Roman" w:hAnsi="Arial" w:cs="Arial"/>
          <w:b/>
          <w:bCs/>
        </w:rPr>
        <w:t>2:</w:t>
      </w:r>
      <w:r w:rsidRPr="00B357ED">
        <w:rPr>
          <w:rFonts w:ascii="Arial" w:eastAsia="Times New Roman" w:hAnsi="Arial" w:cs="Arial"/>
          <w:b/>
          <w:bCs/>
        </w:rPr>
        <w:t xml:space="preserve"> </w:t>
      </w:r>
      <w:r w:rsidRPr="00B35FF2">
        <w:rPr>
          <w:rFonts w:ascii="Arial" w:eastAsia="Times New Roman" w:hAnsi="Arial" w:cs="Arial"/>
          <w:b/>
          <w:bCs/>
        </w:rPr>
        <w:t>(</w:t>
      </w:r>
      <w:r>
        <w:rPr>
          <w:rFonts w:ascii="Arial" w:eastAsia="Times New Roman" w:hAnsi="Arial" w:cs="Arial"/>
          <w:b/>
          <w:bCs/>
        </w:rPr>
        <w:t>Online</w:t>
      </w:r>
      <w:r w:rsidRPr="00B35FF2">
        <w:rPr>
          <w:rFonts w:ascii="Arial" w:eastAsia="Times New Roman" w:hAnsi="Arial" w:cs="Arial"/>
          <w:b/>
          <w:bCs/>
        </w:rPr>
        <w:t>)</w:t>
      </w:r>
    </w:p>
    <w:p w14:paraId="7A292E85" w14:textId="77777777" w:rsidR="008A1CA8" w:rsidRPr="008667C6" w:rsidRDefault="008A1CA8" w:rsidP="008A1CA8">
      <w:pPr>
        <w:spacing w:after="0" w:line="240" w:lineRule="auto"/>
        <w:jc w:val="center"/>
        <w:textAlignment w:val="baseline"/>
        <w:rPr>
          <w:rFonts w:ascii="Arial" w:eastAsia="Times New Roman" w:hAnsi="Arial" w:cs="Arial"/>
          <w:sz w:val="16"/>
          <w:szCs w:val="16"/>
        </w:rPr>
      </w:pPr>
    </w:p>
    <w:tbl>
      <w:tblPr>
        <w:tblW w:w="13777" w:type="dxa"/>
        <w:tblInd w:w="-3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7"/>
        <w:gridCol w:w="1890"/>
        <w:gridCol w:w="1890"/>
        <w:gridCol w:w="2520"/>
        <w:gridCol w:w="2700"/>
      </w:tblGrid>
      <w:tr w:rsidR="008A1CA8" w:rsidRPr="008A1CA8" w14:paraId="3C05253D" w14:textId="77777777" w:rsidTr="0104E0C3">
        <w:trPr>
          <w:trHeight w:val="660"/>
        </w:trPr>
        <w:tc>
          <w:tcPr>
            <w:tcW w:w="47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EA9696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9FAC1D" w14:textId="3DD4F891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</w:p>
          <w:p w14:paraId="5A9ADA81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01BD7E61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 xml:space="preserve"> (GENERALIST)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A5F7D9" w14:textId="0CFD18F2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476F4C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  <w:r w:rsidRPr="008A1CA8"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43222AE8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10D4E66B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(ADVANCED GENERALIST)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2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984C12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8A1CA8">
              <w:rPr>
                <w:rFonts w:ascii="Arial" w:eastAsia="Times New Roman" w:hAnsi="Arial" w:cs="Arial"/>
              </w:rPr>
              <w:t> </w:t>
            </w:r>
          </w:p>
          <w:p w14:paraId="37AB2708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</w:rPr>
              <w:t> </w:t>
            </w:r>
          </w:p>
        </w:tc>
      </w:tr>
      <w:tr w:rsidR="008A1CA8" w:rsidRPr="008A1CA8" w14:paraId="7EE9E996" w14:textId="77777777" w:rsidTr="0104E0C3">
        <w:trPr>
          <w:trHeight w:val="1443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726C01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A629D8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A0283F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34DE7E" w14:textId="70B9191B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Generalist Practice</w:t>
            </w:r>
            <w:r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4B4846F0" w14:textId="1EBBA1A5" w:rsid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1F35089E" w14:textId="25EFECC1" w:rsidR="008A1CA8" w:rsidRDefault="008A1CA8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005A778B" w14:textId="77777777" w:rsidR="00476F4C" w:rsidRPr="008A1CA8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2ED643C0" w14:textId="0C262D0B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2053E26B" w:rsidRPr="0104E0C3">
              <w:rPr>
                <w:rFonts w:ascii="Arial" w:eastAsia="Times New Roman" w:hAnsi="Arial" w:cs="Arial"/>
                <w:b/>
                <w:bCs/>
              </w:rPr>
              <w:t>107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F1D911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 xml:space="preserve">Area of Specialized Practice #1 </w:t>
            </w:r>
          </w:p>
          <w:p w14:paraId="1521437C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(Advanced Practice)</w:t>
            </w:r>
          </w:p>
          <w:p w14:paraId="3826AB83" w14:textId="77777777" w:rsidR="008A1CA8" w:rsidRPr="008A1CA8" w:rsidRDefault="008A1CA8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3E8E94A9" w14:textId="4FFAD3B4" w:rsidR="008A1CA8" w:rsidRPr="008A1CA8" w:rsidRDefault="008A1CA8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4375FA2C" w:rsidRPr="0104E0C3">
              <w:rPr>
                <w:rFonts w:ascii="Arial" w:eastAsia="Times New Roman" w:hAnsi="Arial" w:cs="Arial"/>
                <w:b/>
                <w:bCs/>
              </w:rPr>
              <w:t>41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A20AEB" w:rsidRPr="008A1CA8" w14:paraId="41E0178E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B329A8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A521022" w14:textId="02908E01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41DD2A" w14:textId="028C1D81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ECE74EB" w14:textId="2EC7A005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8A1CA8">
              <w:rPr>
                <w:rFonts w:ascii="Arial" w:hAnsi="Arial" w:cs="Arial"/>
              </w:rPr>
              <w:t>95.4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681AFC" w14:textId="6B5C453C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6.3%</w:t>
            </w:r>
          </w:p>
        </w:tc>
      </w:tr>
      <w:tr w:rsidR="00A20AEB" w:rsidRPr="008A1CA8" w14:paraId="683D9E25" w14:textId="77777777" w:rsidTr="0104E0C3">
        <w:trPr>
          <w:trHeight w:val="645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F46C8A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F4CEAF" w14:textId="49FF97CC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AA06A2" w14:textId="63C1EA43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6CD66BE" w14:textId="16221E60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78.9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79C9BF" w14:textId="35F40245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2.9%</w:t>
            </w:r>
          </w:p>
        </w:tc>
      </w:tr>
      <w:tr w:rsidR="00A20AEB" w:rsidRPr="008A1CA8" w14:paraId="3573809E" w14:textId="77777777" w:rsidTr="0104E0C3">
        <w:trPr>
          <w:trHeight w:val="615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E8D1BA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C28FB4" w14:textId="6F1C17E4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0FE301" w14:textId="1ECF7054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846571" w14:textId="6494CEE6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1.9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349637" w14:textId="0AF00054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6.5%</w:t>
            </w:r>
          </w:p>
        </w:tc>
      </w:tr>
      <w:tr w:rsidR="00A20AEB" w:rsidRPr="008A1CA8" w14:paraId="6C00DE0A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19EF90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829B4" w14:textId="1C23274D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348F51" w14:textId="30507619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6B07B8" w14:textId="7BD9193C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3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13E9E5" w14:textId="5F5D5321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4.3%</w:t>
            </w:r>
          </w:p>
        </w:tc>
      </w:tr>
      <w:tr w:rsidR="00A20AEB" w:rsidRPr="008A1CA8" w14:paraId="65AE20F5" w14:textId="77777777" w:rsidTr="0104E0C3">
        <w:trPr>
          <w:trHeight w:val="480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531C64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7524C9" w14:textId="44578CD5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11019E" w14:textId="5F36CCF0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77F8FF" w14:textId="48CE1B20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89.3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2B5D7B" w14:textId="25F382A1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6.6%</w:t>
            </w:r>
          </w:p>
        </w:tc>
      </w:tr>
      <w:tr w:rsidR="00A20AEB" w:rsidRPr="008A1CA8" w14:paraId="75603E26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3338B5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137290" w14:textId="251BBB19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1ECCFD" w14:textId="0312EEA8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AAD51D" w14:textId="00BC06A6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7.6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BE6CCA" w14:textId="67114597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4.4%</w:t>
            </w:r>
          </w:p>
        </w:tc>
      </w:tr>
      <w:tr w:rsidR="00A20AEB" w:rsidRPr="008A1CA8" w14:paraId="3EC5B39F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3D1D90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A3C434" w14:textId="0EEEB14C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AABCC8" w14:textId="0924A09D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5191FD8" w14:textId="6516C145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6.4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E77D7C" w14:textId="11FC0215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3.4%</w:t>
            </w:r>
          </w:p>
        </w:tc>
      </w:tr>
      <w:tr w:rsidR="00A20AEB" w:rsidRPr="008A1CA8" w14:paraId="66442286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188AFBB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CA7206" w14:textId="6FDE2439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8528E4" w14:textId="573AD9DB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7EB56E" w14:textId="72B9B77D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5.1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030784" w14:textId="63142578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2.6%</w:t>
            </w:r>
          </w:p>
        </w:tc>
      </w:tr>
      <w:tr w:rsidR="00A20AEB" w:rsidRPr="008A1CA8" w14:paraId="0476F499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ED6B22" w14:textId="77777777" w:rsidR="00A20AEB" w:rsidRPr="008A1CA8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33EC3D" w14:textId="18F4756D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FAC7C9" w14:textId="249E45E8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5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CF4BE1" w14:textId="50E26189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1.3%</w:t>
            </w:r>
          </w:p>
        </w:tc>
        <w:tc>
          <w:tcPr>
            <w:tcW w:w="270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3C82E9" w14:textId="17C49F96" w:rsidR="00A20AEB" w:rsidRPr="008A1CA8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8A1CA8">
              <w:rPr>
                <w:rFonts w:ascii="Arial" w:hAnsi="Arial" w:cs="Arial"/>
              </w:rPr>
              <w:t>93.5%</w:t>
            </w:r>
          </w:p>
        </w:tc>
      </w:tr>
    </w:tbl>
    <w:p w14:paraId="24641A9A" w14:textId="71039891" w:rsidR="00807F57" w:rsidRDefault="00444D06" w:rsidP="008667C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</w:rPr>
        <w:t xml:space="preserve">OVERALL </w:t>
      </w:r>
      <w:r w:rsidRPr="00B979F0">
        <w:rPr>
          <w:rFonts w:ascii="Arial" w:eastAsia="Times New Roman" w:hAnsi="Arial" w:cs="Arial"/>
          <w:b/>
          <w:bCs/>
        </w:rPr>
        <w:t>ASSESSMENT OF STUDENT LEARNING OUTCOMES</w:t>
      </w:r>
    </w:p>
    <w:p w14:paraId="04999ED8" w14:textId="6A781C40" w:rsidR="00444D06" w:rsidRPr="00B979F0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  <w:b/>
          <w:bCs/>
        </w:rPr>
        <w:lastRenderedPageBreak/>
        <w:t xml:space="preserve">(Aggregate Findings for All </w:t>
      </w:r>
      <w:r w:rsidR="00B64AA6">
        <w:rPr>
          <w:rFonts w:ascii="Arial" w:eastAsia="Times New Roman" w:hAnsi="Arial" w:cs="Arial"/>
          <w:b/>
          <w:bCs/>
        </w:rPr>
        <w:t xml:space="preserve">Students from All </w:t>
      </w:r>
      <w:r w:rsidRPr="00B979F0">
        <w:rPr>
          <w:rFonts w:ascii="Arial" w:eastAsia="Times New Roman" w:hAnsi="Arial" w:cs="Arial"/>
          <w:b/>
          <w:bCs/>
        </w:rPr>
        <w:t>Program Options Combined)</w:t>
      </w:r>
      <w:r w:rsidRPr="00B979F0">
        <w:rPr>
          <w:rFonts w:ascii="Arial" w:eastAsia="Times New Roman" w:hAnsi="Arial" w:cs="Arial"/>
        </w:rPr>
        <w:t> </w:t>
      </w:r>
    </w:p>
    <w:p w14:paraId="146F6E5B" w14:textId="77777777" w:rsidR="00444D06" w:rsidRPr="00B913EE" w:rsidRDefault="00444D06" w:rsidP="00444D06">
      <w:pPr>
        <w:spacing w:after="0" w:line="240" w:lineRule="auto"/>
        <w:jc w:val="center"/>
        <w:textAlignment w:val="baseline"/>
        <w:rPr>
          <w:rFonts w:ascii="Arial" w:eastAsia="Times New Roman" w:hAnsi="Arial" w:cs="Arial"/>
        </w:rPr>
      </w:pPr>
      <w:r w:rsidRPr="00B979F0">
        <w:rPr>
          <w:rFonts w:ascii="Arial" w:eastAsia="Times New Roman" w:hAnsi="Arial" w:cs="Arial"/>
        </w:rPr>
        <w:t xml:space="preserve"> </w:t>
      </w:r>
    </w:p>
    <w:p w14:paraId="414071E1" w14:textId="24623C40" w:rsidR="00444D06" w:rsidRDefault="00444D06" w:rsidP="008667C6">
      <w:pPr>
        <w:spacing w:after="0" w:line="240" w:lineRule="auto"/>
        <w:ind w:left="270" w:hanging="270"/>
        <w:jc w:val="center"/>
        <w:textAlignment w:val="baseline"/>
        <w:rPr>
          <w:rFonts w:ascii="Arial" w:eastAsia="Times New Roman" w:hAnsi="Arial" w:cs="Arial"/>
          <w:b/>
          <w:bCs/>
        </w:rPr>
      </w:pPr>
      <w:r w:rsidRPr="00B913EE">
        <w:rPr>
          <w:rFonts w:ascii="Arial" w:eastAsia="Times New Roman" w:hAnsi="Arial" w:cs="Arial"/>
          <w:b/>
          <w:bCs/>
        </w:rPr>
        <w:t>Assessment Data Collected during the Academic Year (20</w:t>
      </w:r>
      <w:r w:rsidR="00B913EE" w:rsidRPr="00B913EE">
        <w:rPr>
          <w:rFonts w:ascii="Arial" w:eastAsia="Times New Roman" w:hAnsi="Arial" w:cs="Arial"/>
          <w:b/>
          <w:bCs/>
        </w:rPr>
        <w:t>18</w:t>
      </w:r>
      <w:r w:rsidRPr="00B913EE">
        <w:rPr>
          <w:rFonts w:ascii="Arial" w:eastAsia="Times New Roman" w:hAnsi="Arial" w:cs="Arial"/>
          <w:b/>
          <w:bCs/>
        </w:rPr>
        <w:t>-20</w:t>
      </w:r>
      <w:r w:rsidR="00B913EE" w:rsidRPr="00B913EE">
        <w:rPr>
          <w:rFonts w:ascii="Arial" w:eastAsia="Times New Roman" w:hAnsi="Arial" w:cs="Arial"/>
          <w:b/>
          <w:bCs/>
        </w:rPr>
        <w:t>19</w:t>
      </w:r>
      <w:r w:rsidRPr="00B913EE">
        <w:rPr>
          <w:rFonts w:ascii="Arial" w:eastAsia="Times New Roman" w:hAnsi="Arial" w:cs="Arial"/>
          <w:b/>
          <w:bCs/>
        </w:rPr>
        <w:t>)</w:t>
      </w:r>
    </w:p>
    <w:p w14:paraId="67AE227D" w14:textId="77777777" w:rsidR="008667C6" w:rsidRPr="008667C6" w:rsidRDefault="008667C6" w:rsidP="008667C6">
      <w:pPr>
        <w:spacing w:after="0" w:line="240" w:lineRule="auto"/>
        <w:ind w:left="270" w:hanging="270"/>
        <w:jc w:val="center"/>
        <w:textAlignment w:val="baseline"/>
        <w:rPr>
          <w:rFonts w:ascii="Arial" w:eastAsia="Times New Roman" w:hAnsi="Arial" w:cs="Arial"/>
          <w:b/>
          <w:bCs/>
          <w:sz w:val="16"/>
          <w:szCs w:val="16"/>
        </w:rPr>
      </w:pPr>
    </w:p>
    <w:tbl>
      <w:tblPr>
        <w:tblW w:w="13777" w:type="dxa"/>
        <w:tblInd w:w="-3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7"/>
        <w:gridCol w:w="1890"/>
        <w:gridCol w:w="1890"/>
        <w:gridCol w:w="2610"/>
        <w:gridCol w:w="2610"/>
      </w:tblGrid>
      <w:tr w:rsidR="00B913EE" w:rsidRPr="00A717FE" w14:paraId="59ECA602" w14:textId="77777777" w:rsidTr="0104E0C3">
        <w:trPr>
          <w:trHeight w:val="660"/>
        </w:trPr>
        <w:tc>
          <w:tcPr>
            <w:tcW w:w="47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69FB20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D3E7CC" w14:textId="55B68AE8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 xml:space="preserve">COMPETENCY BENCHMARK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</w:p>
          <w:p w14:paraId="738FE7A1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41C1F119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 xml:space="preserve"> (GENERALIST)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4B2E50" w14:textId="091BE9B4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BENCHMARK</w:t>
            </w:r>
            <w:r w:rsidR="00476F4C">
              <w:rPr>
                <w:rFonts w:ascii="Arial" w:eastAsia="Times New Roman" w:hAnsi="Arial" w:cs="Arial"/>
                <w:b/>
                <w:bCs/>
              </w:rPr>
              <w:t xml:space="preserve"> </w:t>
            </w:r>
            <w:r w:rsidR="00476F4C" w:rsidRPr="00DC48BB">
              <w:rPr>
                <w:rFonts w:ascii="Arial" w:eastAsia="Times New Roman" w:hAnsi="Arial" w:cs="Arial"/>
                <w:b/>
                <w:bCs/>
              </w:rPr>
              <w:t>(%)</w:t>
            </w:r>
            <w:r w:rsidRPr="00A717FE">
              <w:rPr>
                <w:rFonts w:ascii="Arial" w:eastAsia="Times New Roman" w:hAnsi="Arial" w:cs="Arial"/>
                <w:b/>
                <w:bCs/>
              </w:rPr>
              <w:t xml:space="preserve"> </w:t>
            </w:r>
          </w:p>
          <w:p w14:paraId="073C91ED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</w:p>
          <w:p w14:paraId="39B6E2ED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(ADVANCED GENERALIST)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</w:tc>
        <w:tc>
          <w:tcPr>
            <w:tcW w:w="522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2C6FEC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PERCENTAGE OF STUDENTS ACHIEVING BENCHMARK</w:t>
            </w:r>
            <w:r w:rsidRPr="00A717FE">
              <w:rPr>
                <w:rFonts w:ascii="Arial" w:eastAsia="Times New Roman" w:hAnsi="Arial" w:cs="Arial"/>
              </w:rPr>
              <w:t> </w:t>
            </w:r>
          </w:p>
          <w:p w14:paraId="1BCE71B3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</w:rPr>
              <w:t> </w:t>
            </w:r>
          </w:p>
        </w:tc>
      </w:tr>
      <w:tr w:rsidR="00B913EE" w:rsidRPr="00A717FE" w14:paraId="4FF3C37D" w14:textId="77777777" w:rsidTr="0104E0C3">
        <w:trPr>
          <w:trHeight w:val="1443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6A98D97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9C528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FD4734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A16E27" w14:textId="08050391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 xml:space="preserve">Generalist Practice </w:t>
            </w:r>
          </w:p>
          <w:p w14:paraId="370BCD52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164DFF0" w14:textId="117C7EE4" w:rsidR="00476F4C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701CA1AE" w14:textId="77777777" w:rsidR="00476F4C" w:rsidRPr="00A717FE" w:rsidRDefault="00476F4C" w:rsidP="00476F4C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</w:p>
          <w:p w14:paraId="117CEDFF" w14:textId="5A4C6A89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0C5ECA12" w:rsidRPr="0104E0C3">
              <w:rPr>
                <w:rFonts w:ascii="Arial" w:eastAsia="Times New Roman" w:hAnsi="Arial" w:cs="Arial"/>
                <w:b/>
                <w:bCs/>
              </w:rPr>
              <w:t>144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C3189F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 xml:space="preserve">Area of Specialized Practice #1 </w:t>
            </w:r>
          </w:p>
          <w:p w14:paraId="57943C17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(Advanced Practice)</w:t>
            </w:r>
          </w:p>
          <w:p w14:paraId="6CD21E43" w14:textId="77777777" w:rsidR="00B913EE" w:rsidRPr="00A717FE" w:rsidRDefault="00B913EE" w:rsidP="00C74F69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</w:p>
          <w:p w14:paraId="53DFE8D3" w14:textId="76D4326F" w:rsidR="00B913EE" w:rsidRPr="00A717FE" w:rsidRDefault="00B913EE" w:rsidP="00476F4C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104E0C3">
              <w:rPr>
                <w:rFonts w:ascii="Arial" w:eastAsia="Times New Roman" w:hAnsi="Arial" w:cs="Arial"/>
                <w:b/>
                <w:bCs/>
              </w:rPr>
              <w:t>n = (</w:t>
            </w:r>
            <w:r w:rsidR="09B61BD1" w:rsidRPr="0104E0C3">
              <w:rPr>
                <w:rFonts w:ascii="Arial" w:eastAsia="Times New Roman" w:hAnsi="Arial" w:cs="Arial"/>
                <w:b/>
                <w:bCs/>
              </w:rPr>
              <w:t>63</w:t>
            </w:r>
            <w:r w:rsidRPr="0104E0C3">
              <w:rPr>
                <w:rFonts w:ascii="Arial" w:eastAsia="Times New Roman" w:hAnsi="Arial" w:cs="Arial"/>
                <w:b/>
                <w:bCs/>
              </w:rPr>
              <w:t>)</w:t>
            </w:r>
          </w:p>
        </w:tc>
      </w:tr>
      <w:tr w:rsidR="00A20AEB" w:rsidRPr="00A717FE" w14:paraId="2BBB3ABB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9F6E45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1: Demonstrate Ethical and Professional Behavio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056416E" w14:textId="32C998E1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818F62B" w14:textId="01DA8707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A8CE54" w14:textId="40E29309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highlight w:val="lightGray"/>
              </w:rPr>
            </w:pPr>
            <w:r w:rsidRPr="00A717FE">
              <w:rPr>
                <w:rFonts w:ascii="Arial" w:hAnsi="Arial" w:cs="Arial"/>
              </w:rPr>
              <w:t>81.6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0025EA" w14:textId="4F2FA19A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5.3%</w:t>
            </w:r>
          </w:p>
        </w:tc>
      </w:tr>
      <w:tr w:rsidR="00A20AEB" w:rsidRPr="00A717FE" w14:paraId="4DA88C2B" w14:textId="77777777" w:rsidTr="0104E0C3">
        <w:trPr>
          <w:trHeight w:val="645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C8DEAA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2: Engage Diversity and Difference in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130B94" w14:textId="7D9A472D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B01537" w14:textId="5C372198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2AC0C4" w14:textId="715768E9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86.7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731D440" w14:textId="416095ED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3.1%</w:t>
            </w:r>
          </w:p>
        </w:tc>
      </w:tr>
      <w:tr w:rsidR="00A20AEB" w:rsidRPr="00A717FE" w14:paraId="26B999F9" w14:textId="77777777" w:rsidTr="0104E0C3">
        <w:trPr>
          <w:trHeight w:val="615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161D45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3: Advance Human Rights and Social, Economic, and Environmental Jus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6DBD21" w14:textId="7ACE9425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1FD6564" w14:textId="0A343E8F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279555" w14:textId="31647280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1.6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69895DB" w14:textId="75896453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6.8%</w:t>
            </w:r>
          </w:p>
        </w:tc>
      </w:tr>
      <w:tr w:rsidR="00A20AEB" w:rsidRPr="00A717FE" w14:paraId="53338278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954ADC3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4: Engage in Practice-informed Research and Research-informed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9AF68C" w14:textId="61334FBD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F11121" w14:textId="3AFC4EDE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2B08A3" w14:textId="32DABD76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79.5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7F73EDE" w14:textId="0CA334B5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4.4%</w:t>
            </w:r>
          </w:p>
        </w:tc>
      </w:tr>
      <w:tr w:rsidR="00A20AEB" w:rsidRPr="00A717FE" w14:paraId="0EF43289" w14:textId="77777777" w:rsidTr="0104E0C3">
        <w:trPr>
          <w:trHeight w:val="399"/>
        </w:trPr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211BCB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5: Engage in Policy Practic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3431A8" w14:textId="1BB8C8F0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61DE0F" w14:textId="1E14C6B0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990D219" w14:textId="6C29B940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89.2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3D8CB18" w14:textId="17B4C09E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5.9%</w:t>
            </w:r>
          </w:p>
        </w:tc>
      </w:tr>
      <w:tr w:rsidR="00A20AEB" w:rsidRPr="00A717FE" w14:paraId="7D48D137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436AF1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6: Engag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6A69BB" w14:textId="77E26008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66FE08" w14:textId="6D601FCB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2C3D3E" w14:textId="0C4E2453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7.9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36402D" w14:textId="2CD43D19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4.8%</w:t>
            </w:r>
          </w:p>
        </w:tc>
      </w:tr>
      <w:tr w:rsidR="00A20AEB" w:rsidRPr="00A717FE" w14:paraId="7BEA7E23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8F2722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7: Assess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DD42CE" w14:textId="63CFD679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58B1A0" w14:textId="0C288741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A32A54" w14:textId="6538C3B8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4.8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D9BC53D" w14:textId="4DB9494D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4.3%</w:t>
            </w:r>
          </w:p>
        </w:tc>
      </w:tr>
      <w:tr w:rsidR="00A20AEB" w:rsidRPr="00A717FE" w14:paraId="019B4412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F601C5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8: Interven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AEC28D" w14:textId="76973A3E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6A68EC" w14:textId="46C6E02E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5480D70" w14:textId="583DF88C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3.8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384426" w14:textId="5C74EA13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3.8%</w:t>
            </w:r>
          </w:p>
        </w:tc>
      </w:tr>
      <w:tr w:rsidR="00A20AEB" w:rsidRPr="00A717FE" w14:paraId="5ACF877E" w14:textId="77777777" w:rsidTr="0104E0C3">
        <w:tc>
          <w:tcPr>
            <w:tcW w:w="477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8F06FC" w14:textId="77777777" w:rsidR="00A20AEB" w:rsidRPr="00A717FE" w:rsidRDefault="00A20AEB" w:rsidP="00A20AE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eastAsia="Times New Roman" w:hAnsi="Arial" w:cs="Arial"/>
                <w:b/>
                <w:bCs/>
              </w:rPr>
              <w:t>Competency 9: Evaluate Practice with Individuals, Families, Groups, Organizations, and Communiti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0BBDF9" w14:textId="6674E878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83E941" w14:textId="63FDC61A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713FB4">
              <w:rPr>
                <w:rFonts w:ascii="Arial" w:eastAsia="Times New Roman" w:hAnsi="Arial" w:cs="Arial"/>
                <w:bCs/>
              </w:rPr>
              <w:t xml:space="preserve">80% 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E981664" w14:textId="0C44C53B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0.5%</w:t>
            </w:r>
          </w:p>
        </w:tc>
        <w:tc>
          <w:tcPr>
            <w:tcW w:w="26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9FC183" w14:textId="454F123E" w:rsidR="00A20AEB" w:rsidRPr="00A717FE" w:rsidRDefault="00A20AEB" w:rsidP="00A20AEB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</w:rPr>
            </w:pPr>
            <w:r w:rsidRPr="00A717FE">
              <w:rPr>
                <w:rFonts w:ascii="Arial" w:hAnsi="Arial" w:cs="Arial"/>
              </w:rPr>
              <w:t>93.8%</w:t>
            </w:r>
          </w:p>
        </w:tc>
      </w:tr>
    </w:tbl>
    <w:p w14:paraId="28A7F410" w14:textId="3200EEE8" w:rsidR="00B813D9" w:rsidRPr="00A20AEB" w:rsidRDefault="00B813D9" w:rsidP="00A20AEB">
      <w:pPr>
        <w:spacing w:after="0" w:line="240" w:lineRule="auto"/>
        <w:textAlignment w:val="baseline"/>
        <w:rPr>
          <w:rFonts w:ascii="Arial" w:eastAsia="Times New Roman" w:hAnsi="Arial" w:cs="Arial"/>
        </w:rPr>
      </w:pPr>
    </w:p>
    <w:sectPr w:rsidR="00B813D9" w:rsidRPr="00A20AEB" w:rsidSect="00517B8B">
      <w:headerReference w:type="even" r:id="rId11"/>
      <w:headerReference w:type="default" r:id="rId12"/>
      <w:footerReference w:type="even" r:id="rId13"/>
      <w:headerReference w:type="first" r:id="rId14"/>
      <w:footerReference w:type="first" r:id="rId15"/>
      <w:pgSz w:w="15840" w:h="12240" w:orient="landscape"/>
      <w:pgMar w:top="900" w:right="810" w:bottom="1440" w:left="135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48053" w14:textId="77777777" w:rsidR="00114358" w:rsidRDefault="00114358" w:rsidP="00604D8A">
      <w:pPr>
        <w:spacing w:after="0" w:line="240" w:lineRule="auto"/>
      </w:pPr>
      <w:r>
        <w:separator/>
      </w:r>
    </w:p>
  </w:endnote>
  <w:endnote w:type="continuationSeparator" w:id="0">
    <w:p w14:paraId="40B905ED" w14:textId="77777777" w:rsidR="00114358" w:rsidRDefault="00114358" w:rsidP="00604D8A">
      <w:pPr>
        <w:spacing w:after="0" w:line="240" w:lineRule="auto"/>
      </w:pPr>
      <w:r>
        <w:continuationSeparator/>
      </w:r>
    </w:p>
  </w:endnote>
  <w:endnote w:type="continuationNotice" w:id="1">
    <w:p w14:paraId="50440AD0" w14:textId="77777777" w:rsidR="00114358" w:rsidRDefault="001143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768565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14:paraId="2C6BD0DD" w14:textId="6926B251" w:rsidR="009E4A01" w:rsidRPr="00A16A17" w:rsidRDefault="009E4A01" w:rsidP="009E4A01">
        <w:pPr>
          <w:pStyle w:val="Footer"/>
          <w:jc w:val="right"/>
          <w:rPr>
            <w:rFonts w:ascii="Arial" w:hAnsi="Arial" w:cs="Arial"/>
          </w:rPr>
        </w:pPr>
        <w:r w:rsidRPr="00A16A17">
          <w:rPr>
            <w:rFonts w:ascii="Arial" w:hAnsi="Arial" w:cs="Arial"/>
          </w:rPr>
          <w:t xml:space="preserve">Updated </w:t>
        </w:r>
        <w:r w:rsidR="00A16A17">
          <w:rPr>
            <w:rFonts w:ascii="Arial" w:hAnsi="Arial" w:cs="Arial"/>
          </w:rPr>
          <w:t>0</w:t>
        </w:r>
        <w:r w:rsidR="0036039C">
          <w:rPr>
            <w:rFonts w:ascii="Arial" w:hAnsi="Arial" w:cs="Arial"/>
          </w:rPr>
          <w:t>9.02</w:t>
        </w:r>
        <w:r w:rsidR="00A16A17">
          <w:rPr>
            <w:rFonts w:ascii="Arial" w:hAnsi="Arial" w:cs="Arial"/>
          </w:rPr>
          <w:t>.20</w:t>
        </w:r>
      </w:p>
      <w:p w14:paraId="3A89C7AA" w14:textId="71BD3A4A" w:rsidR="009E4A01" w:rsidRPr="009E4A01" w:rsidRDefault="009E4A01" w:rsidP="009E4A01">
        <w:pPr>
          <w:pStyle w:val="Footer"/>
          <w:jc w:val="right"/>
          <w:rPr>
            <w:b/>
            <w:noProof/>
          </w:rPr>
        </w:pPr>
        <w:r w:rsidRPr="00A16A17">
          <w:rPr>
            <w:rFonts w:ascii="Arial" w:hAnsi="Arial" w:cs="Arial"/>
            <w:i/>
          </w:rPr>
          <w:t>Form AS 4(M)</w:t>
        </w:r>
        <w:r w:rsidRPr="00A16A17">
          <w:rPr>
            <w:rFonts w:ascii="Arial" w:hAnsi="Arial" w:cs="Arial"/>
          </w:rPr>
          <w:t xml:space="preserve"> |</w:t>
        </w:r>
        <w:r w:rsidRPr="00A16A17">
          <w:rPr>
            <w:rFonts w:ascii="Arial" w:hAnsi="Arial" w:cs="Arial"/>
            <w:b/>
          </w:rPr>
          <w:t xml:space="preserve"> </w:t>
        </w:r>
        <w:r w:rsidRPr="00A16A17">
          <w:rPr>
            <w:rFonts w:ascii="Arial" w:hAnsi="Arial" w:cs="Arial"/>
            <w:b/>
          </w:rPr>
          <w:fldChar w:fldCharType="begin"/>
        </w:r>
        <w:r w:rsidRPr="00A16A17">
          <w:rPr>
            <w:rFonts w:ascii="Arial" w:hAnsi="Arial" w:cs="Arial"/>
            <w:b/>
          </w:rPr>
          <w:instrText xml:space="preserve"> PAGE   \* MERGEFORMAT </w:instrText>
        </w:r>
        <w:r w:rsidRPr="00A16A17">
          <w:rPr>
            <w:rFonts w:ascii="Arial" w:hAnsi="Arial" w:cs="Arial"/>
            <w:b/>
          </w:rPr>
          <w:fldChar w:fldCharType="separate"/>
        </w:r>
        <w:r w:rsidRPr="00A16A17">
          <w:rPr>
            <w:rFonts w:ascii="Arial" w:hAnsi="Arial" w:cs="Arial"/>
            <w:b/>
          </w:rPr>
          <w:t>5</w:t>
        </w:r>
        <w:r w:rsidRPr="00A16A17">
          <w:rPr>
            <w:rFonts w:ascii="Arial" w:hAnsi="Arial" w:cs="Arial"/>
            <w:b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DDB7D" w14:textId="77777777" w:rsidR="00604D8A" w:rsidRDefault="00604D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07E0F" w14:textId="77777777" w:rsidR="00604D8A" w:rsidRDefault="00604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409D2" w14:textId="77777777" w:rsidR="00114358" w:rsidRDefault="00114358" w:rsidP="00604D8A">
      <w:pPr>
        <w:spacing w:after="0" w:line="240" w:lineRule="auto"/>
      </w:pPr>
      <w:r>
        <w:separator/>
      </w:r>
    </w:p>
  </w:footnote>
  <w:footnote w:type="continuationSeparator" w:id="0">
    <w:p w14:paraId="73D83C25" w14:textId="77777777" w:rsidR="00114358" w:rsidRDefault="00114358" w:rsidP="00604D8A">
      <w:pPr>
        <w:spacing w:after="0" w:line="240" w:lineRule="auto"/>
      </w:pPr>
      <w:r>
        <w:continuationSeparator/>
      </w:r>
    </w:p>
  </w:footnote>
  <w:footnote w:type="continuationNotice" w:id="1">
    <w:p w14:paraId="0B9AA005" w14:textId="77777777" w:rsidR="00114358" w:rsidRDefault="001143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4F08" w14:textId="77777777" w:rsidR="00604D8A" w:rsidRDefault="00604D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84A10" w14:textId="362FA94C" w:rsidR="00604D8A" w:rsidRDefault="00604D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B2AD" w14:textId="77777777" w:rsidR="00604D8A" w:rsidRDefault="00604D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c0NzE1Nzc1NjNW0lEKTi0uzszPAykwqgUA+JoJjSwAAAA="/>
  </w:docVars>
  <w:rsids>
    <w:rsidRoot w:val="00444D06"/>
    <w:rsid w:val="00000A60"/>
    <w:rsid w:val="000125FA"/>
    <w:rsid w:val="00015200"/>
    <w:rsid w:val="000A56A2"/>
    <w:rsid w:val="000B4281"/>
    <w:rsid w:val="000E00D8"/>
    <w:rsid w:val="000E5A3B"/>
    <w:rsid w:val="000F14A5"/>
    <w:rsid w:val="000F79F8"/>
    <w:rsid w:val="00106F13"/>
    <w:rsid w:val="00114358"/>
    <w:rsid w:val="00117305"/>
    <w:rsid w:val="001252D3"/>
    <w:rsid w:val="00136DA1"/>
    <w:rsid w:val="00151F73"/>
    <w:rsid w:val="00154E04"/>
    <w:rsid w:val="0016278A"/>
    <w:rsid w:val="00202795"/>
    <w:rsid w:val="00241E29"/>
    <w:rsid w:val="002727E8"/>
    <w:rsid w:val="00287263"/>
    <w:rsid w:val="00291777"/>
    <w:rsid w:val="002C0C73"/>
    <w:rsid w:val="002E3DEA"/>
    <w:rsid w:val="002F1073"/>
    <w:rsid w:val="002F7A46"/>
    <w:rsid w:val="00310267"/>
    <w:rsid w:val="00324D0F"/>
    <w:rsid w:val="0036039C"/>
    <w:rsid w:val="00372199"/>
    <w:rsid w:val="00413873"/>
    <w:rsid w:val="00444D06"/>
    <w:rsid w:val="00467B00"/>
    <w:rsid w:val="00476F4C"/>
    <w:rsid w:val="004C3C6C"/>
    <w:rsid w:val="004F3A9B"/>
    <w:rsid w:val="0050368F"/>
    <w:rsid w:val="00517B8B"/>
    <w:rsid w:val="00524A2C"/>
    <w:rsid w:val="00530125"/>
    <w:rsid w:val="00530654"/>
    <w:rsid w:val="00575801"/>
    <w:rsid w:val="005907B1"/>
    <w:rsid w:val="005958DD"/>
    <w:rsid w:val="005B2D72"/>
    <w:rsid w:val="005B5F2E"/>
    <w:rsid w:val="005C3AB4"/>
    <w:rsid w:val="00604D8A"/>
    <w:rsid w:val="00625C07"/>
    <w:rsid w:val="00655256"/>
    <w:rsid w:val="00660299"/>
    <w:rsid w:val="00670277"/>
    <w:rsid w:val="006809E8"/>
    <w:rsid w:val="006F15CB"/>
    <w:rsid w:val="007334AA"/>
    <w:rsid w:val="00787F88"/>
    <w:rsid w:val="007A43FC"/>
    <w:rsid w:val="007A45A1"/>
    <w:rsid w:val="007C1020"/>
    <w:rsid w:val="008007B5"/>
    <w:rsid w:val="00805C02"/>
    <w:rsid w:val="00807F57"/>
    <w:rsid w:val="00812AA1"/>
    <w:rsid w:val="00843B1A"/>
    <w:rsid w:val="008564ED"/>
    <w:rsid w:val="008667C6"/>
    <w:rsid w:val="008A1CA8"/>
    <w:rsid w:val="008B3C26"/>
    <w:rsid w:val="00946183"/>
    <w:rsid w:val="00961DF7"/>
    <w:rsid w:val="009717AE"/>
    <w:rsid w:val="009A7803"/>
    <w:rsid w:val="009E35ED"/>
    <w:rsid w:val="009E4A01"/>
    <w:rsid w:val="009F37C7"/>
    <w:rsid w:val="00A03638"/>
    <w:rsid w:val="00A16A17"/>
    <w:rsid w:val="00A20AEB"/>
    <w:rsid w:val="00A51395"/>
    <w:rsid w:val="00A61C6D"/>
    <w:rsid w:val="00A62675"/>
    <w:rsid w:val="00A717FE"/>
    <w:rsid w:val="00A82B71"/>
    <w:rsid w:val="00AB1732"/>
    <w:rsid w:val="00AD127E"/>
    <w:rsid w:val="00AD7655"/>
    <w:rsid w:val="00B20B45"/>
    <w:rsid w:val="00B244E9"/>
    <w:rsid w:val="00B357ED"/>
    <w:rsid w:val="00B35FF2"/>
    <w:rsid w:val="00B64AA6"/>
    <w:rsid w:val="00B807BA"/>
    <w:rsid w:val="00B813D9"/>
    <w:rsid w:val="00B913EE"/>
    <w:rsid w:val="00BC666E"/>
    <w:rsid w:val="00C01A5C"/>
    <w:rsid w:val="00C7271C"/>
    <w:rsid w:val="00C80F20"/>
    <w:rsid w:val="00C9560D"/>
    <w:rsid w:val="00CA6B5A"/>
    <w:rsid w:val="00D043AB"/>
    <w:rsid w:val="00D24440"/>
    <w:rsid w:val="00D4702D"/>
    <w:rsid w:val="00D72EA8"/>
    <w:rsid w:val="00D803D1"/>
    <w:rsid w:val="00DB2E4E"/>
    <w:rsid w:val="00DD7541"/>
    <w:rsid w:val="00DF16FF"/>
    <w:rsid w:val="00E51FE9"/>
    <w:rsid w:val="00E85AD7"/>
    <w:rsid w:val="00EE3716"/>
    <w:rsid w:val="00EF0F5D"/>
    <w:rsid w:val="00F55DC6"/>
    <w:rsid w:val="00FB34C4"/>
    <w:rsid w:val="00FD2B96"/>
    <w:rsid w:val="00FF1A5F"/>
    <w:rsid w:val="0104E0C3"/>
    <w:rsid w:val="09B61BD1"/>
    <w:rsid w:val="0C5ECA12"/>
    <w:rsid w:val="2053E26B"/>
    <w:rsid w:val="236BB8D5"/>
    <w:rsid w:val="23FD12D4"/>
    <w:rsid w:val="2BBA92B9"/>
    <w:rsid w:val="4375FA2C"/>
    <w:rsid w:val="6D8C7C94"/>
    <w:rsid w:val="7C7A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B39D8E"/>
  <w15:chartTrackingRefBased/>
  <w15:docId w15:val="{DAE19EEB-98D0-4B5B-97B8-ED243F35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3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4D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D8A"/>
  </w:style>
  <w:style w:type="paragraph" w:styleId="Footer">
    <w:name w:val="footer"/>
    <w:basedOn w:val="Normal"/>
    <w:link w:val="FooterChar"/>
    <w:uiPriority w:val="99"/>
    <w:unhideWhenUsed/>
    <w:rsid w:val="00604D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D8A"/>
  </w:style>
  <w:style w:type="paragraph" w:styleId="BalloonText">
    <w:name w:val="Balloon Text"/>
    <w:basedOn w:val="Normal"/>
    <w:link w:val="BalloonTextChar"/>
    <w:uiPriority w:val="99"/>
    <w:semiHidden/>
    <w:unhideWhenUsed/>
    <w:rsid w:val="000E00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0D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B2E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2E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2E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2E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2E4E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61C6D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1E7ACD5BA8F49B6808677445E3239" ma:contentTypeVersion="4" ma:contentTypeDescription="Create a new document." ma:contentTypeScope="" ma:versionID="c232123f2c05c21801323ba0f2c0cd4c">
  <xsd:schema xmlns:xsd="http://www.w3.org/2001/XMLSchema" xmlns:xs="http://www.w3.org/2001/XMLSchema" xmlns:p="http://schemas.microsoft.com/office/2006/metadata/properties" xmlns:ns2="26748d5d-8a64-4d47-87ee-b2c586dc7ac8" targetNamespace="http://schemas.microsoft.com/office/2006/metadata/properties" ma:root="true" ma:fieldsID="71e06e55bd3edc3778cc7d0018961253" ns2:_="">
    <xsd:import namespace="26748d5d-8a64-4d47-87ee-b2c586dc7a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748d5d-8a64-4d47-87ee-b2c586dc7a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D9ECAD-5551-44D3-9A3B-111E0953E9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2AC207-1DA4-4203-9601-3589479CEF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748d5d-8a64-4d47-87ee-b2c586dc7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8CA993-58AD-405B-840A-6F59A1F4D03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83BB7B-75F8-45CA-BA28-9EF6BEF190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572</Words>
  <Characters>8963</Characters>
  <Application>Microsoft Office Word</Application>
  <DocSecurity>0</DocSecurity>
  <Lines>74</Lines>
  <Paragraphs>21</Paragraphs>
  <ScaleCrop>false</ScaleCrop>
  <Company/>
  <LinksUpToDate>false</LinksUpToDate>
  <CharactersWithSpaces>10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lyn Gentner</dc:creator>
  <cp:keywords/>
  <dc:description/>
  <cp:lastModifiedBy>Jangmin Kim</cp:lastModifiedBy>
  <cp:revision>16</cp:revision>
  <dcterms:created xsi:type="dcterms:W3CDTF">2020-03-26T14:22:00Z</dcterms:created>
  <dcterms:modified xsi:type="dcterms:W3CDTF">2021-09-03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31E7ACD5BA8F49B6808677445E3239</vt:lpwstr>
  </property>
</Properties>
</file>